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891C5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E83B49" wp14:editId="62374678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D352A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</w:t>
      </w:r>
    </w:p>
    <w:p w14:paraId="2BCD7D2D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RATHKAL, MANGALORE - 575 025</w:t>
      </w:r>
    </w:p>
    <w:p w14:paraId="0547F700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DB71B3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A5AA6E" w14:textId="35258813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Course Code – CS</w:t>
      </w:r>
      <w:r>
        <w:rPr>
          <w:rFonts w:ascii="Times New Roman" w:hAnsi="Times New Roman" w:cs="Times New Roman"/>
          <w:sz w:val="24"/>
          <w:szCs w:val="24"/>
        </w:rPr>
        <w:t>254</w:t>
      </w:r>
    </w:p>
    <w:p w14:paraId="2B8825F7" w14:textId="2C40A42F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Course Name – </w:t>
      </w:r>
      <w:r>
        <w:rPr>
          <w:rFonts w:ascii="Times New Roman" w:hAnsi="Times New Roman" w:cs="Times New Roman"/>
          <w:sz w:val="24"/>
          <w:szCs w:val="24"/>
        </w:rPr>
        <w:t>Database Systems</w:t>
      </w:r>
      <w:r w:rsidRPr="000149D7">
        <w:rPr>
          <w:rFonts w:ascii="Times New Roman" w:hAnsi="Times New Roman" w:cs="Times New Roman"/>
          <w:sz w:val="24"/>
          <w:szCs w:val="24"/>
        </w:rPr>
        <w:t xml:space="preserve"> Lab</w:t>
      </w:r>
    </w:p>
    <w:p w14:paraId="21252CB4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30C32B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BC10EE" w14:textId="78890C1E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Lab - 0</w:t>
      </w:r>
      <w:r w:rsidR="00C4657A">
        <w:rPr>
          <w:rFonts w:ascii="Times New Roman" w:hAnsi="Times New Roman" w:cs="Times New Roman"/>
          <w:sz w:val="24"/>
          <w:szCs w:val="24"/>
        </w:rPr>
        <w:t>2</w:t>
      </w:r>
    </w:p>
    <w:p w14:paraId="68E238CD" w14:textId="629C27E0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Date – </w:t>
      </w:r>
      <w:r w:rsidR="00C4657A">
        <w:rPr>
          <w:rFonts w:ascii="Times New Roman" w:hAnsi="Times New Roman" w:cs="Times New Roman"/>
          <w:sz w:val="24"/>
          <w:szCs w:val="24"/>
        </w:rPr>
        <w:t>February</w:t>
      </w:r>
      <w:r>
        <w:rPr>
          <w:rFonts w:ascii="Times New Roman" w:hAnsi="Times New Roman" w:cs="Times New Roman"/>
          <w:sz w:val="24"/>
          <w:szCs w:val="24"/>
        </w:rPr>
        <w:t xml:space="preserve"> 2, 2022</w:t>
      </w:r>
    </w:p>
    <w:p w14:paraId="49A9EF1B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1746C876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850EB1" w14:textId="790D568B" w:rsidR="00DD1BA9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To</w:t>
      </w:r>
    </w:p>
    <w:p w14:paraId="0FBE1E2A" w14:textId="66708BD4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5F02A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1BA9">
        <w:rPr>
          <w:rFonts w:ascii="Times New Roman" w:hAnsi="Times New Roman" w:cs="Times New Roman"/>
          <w:sz w:val="24"/>
          <w:szCs w:val="24"/>
        </w:rPr>
        <w:t>Annappa B</w:t>
      </w:r>
    </w:p>
    <w:p w14:paraId="3B88A1A0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03AD5B15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, Surathkal</w:t>
      </w:r>
    </w:p>
    <w:p w14:paraId="2C8BF3F2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101A510D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5CA413CC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By</w:t>
      </w:r>
    </w:p>
    <w:p w14:paraId="1D985C2B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Md Rakib Hasan</w:t>
      </w:r>
    </w:p>
    <w:p w14:paraId="7914960A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Roll – 201CS132</w:t>
      </w:r>
    </w:p>
    <w:p w14:paraId="25CCF538" w14:textId="77777777" w:rsidR="00DD1BA9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6FC2A079" w14:textId="4C13763A" w:rsidR="0080153F" w:rsidRDefault="0080153F" w:rsidP="00BD3A8E"/>
    <w:p w14:paraId="21AB6205" w14:textId="46DC2738" w:rsidR="007E0221" w:rsidRDefault="007E0221" w:rsidP="00BD3A8E"/>
    <w:p w14:paraId="06D95B2D" w14:textId="5B8B79EE" w:rsidR="007E0221" w:rsidRDefault="007E0221" w:rsidP="00BD3A8E"/>
    <w:p w14:paraId="10D17C3A" w14:textId="4F976B9A" w:rsidR="007E0221" w:rsidRDefault="007E0221" w:rsidP="00BD3A8E"/>
    <w:p w14:paraId="2CC45BCA" w14:textId="77777777" w:rsidR="00005DDB" w:rsidRDefault="00005DDB" w:rsidP="007D508B">
      <w:pPr>
        <w:rPr>
          <w:rFonts w:ascii="Times New Roman" w:hAnsi="Times New Roman" w:cs="Times New Roman"/>
          <w:b/>
          <w:bCs/>
          <w:sz w:val="24"/>
          <w:szCs w:val="24"/>
        </w:rPr>
        <w:sectPr w:rsidR="00005DDB" w:rsidSect="00DD1BA9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3BC7DE1" w14:textId="6EF0945A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40F02">
        <w:rPr>
          <w:rFonts w:ascii="Times New Roman" w:hAnsi="Times New Roman" w:cs="Times New Roman"/>
          <w:b/>
          <w:bCs/>
          <w:sz w:val="24"/>
          <w:szCs w:val="24"/>
        </w:rPr>
        <w:lastRenderedPageBreak/>
        <w:t>1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Build a database of hospital management systems. The database should have the information about –</w:t>
      </w:r>
    </w:p>
    <w:p w14:paraId="62B19751" w14:textId="6FC29201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PATIENT (p_id, r_id, d_id, p_name, city, contact)</w:t>
      </w:r>
    </w:p>
    <w:p w14:paraId="16681C6A" w14:textId="03662E1B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DOCTORS (d_id, p_id, name, salary, specification)</w:t>
      </w:r>
    </w:p>
    <w:p w14:paraId="0203646E" w14:textId="20EC181D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ROOM (r_id, p_id, room_type)</w:t>
      </w:r>
    </w:p>
    <w:p w14:paraId="1C65E428" w14:textId="561701CC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TEST &amp; DIAGNOSIS (p_id, diagno, diag_details)</w:t>
      </w:r>
    </w:p>
    <w:p w14:paraId="4BACE45F" w14:textId="6D9E15C6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ume the data types. Insert at least five values for each table.</w:t>
      </w:r>
    </w:p>
    <w:p w14:paraId="64B6403E" w14:textId="3ECB7958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79B22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CREAT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DATABASE</w:t>
      </w:r>
      <w:r w:rsidRPr="00D1058F">
        <w:rPr>
          <w:rFonts w:ascii="Consolas" w:eastAsia="Times New Roman" w:hAnsi="Consolas" w:cs="Times New Roman"/>
          <w:color w:val="FFFFFF"/>
        </w:rPr>
        <w:t xml:space="preserve"> hospital;</w:t>
      </w:r>
    </w:p>
    <w:p w14:paraId="0E17186F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USE</w:t>
      </w:r>
      <w:r w:rsidRPr="00D1058F">
        <w:rPr>
          <w:rFonts w:ascii="Consolas" w:eastAsia="Times New Roman" w:hAnsi="Consolas" w:cs="Times New Roman"/>
          <w:color w:val="FFFFFF"/>
        </w:rPr>
        <w:t xml:space="preserve"> hospital;</w:t>
      </w:r>
    </w:p>
    <w:p w14:paraId="27110CD4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425E4D3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CREAT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patient </w:t>
      </w:r>
      <w:r w:rsidRPr="00D1058F">
        <w:rPr>
          <w:rFonts w:ascii="Consolas" w:eastAsia="Times New Roman" w:hAnsi="Consolas" w:cs="Times New Roman"/>
          <w:color w:val="868D9C"/>
        </w:rPr>
        <w:t>(</w:t>
      </w:r>
    </w:p>
    <w:p w14:paraId="4CC85B4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p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3D6195F8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r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</w:p>
    <w:p w14:paraId="63C31E43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d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4F6CE201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p_name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0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1F272F42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city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20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3D4CCA39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 xml:space="preserve">    contact </w:t>
      </w:r>
      <w:r w:rsidRPr="00D1058F">
        <w:rPr>
          <w:rFonts w:ascii="Consolas" w:eastAsia="Times New Roman" w:hAnsi="Consolas" w:cs="Times New Roman"/>
          <w:color w:val="FC6A67"/>
        </w:rPr>
        <w:t>INT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45F6BEF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 xml:space="preserve">    </w:t>
      </w:r>
      <w:r w:rsidRPr="00D1058F">
        <w:rPr>
          <w:rFonts w:ascii="Consolas" w:eastAsia="Times New Roman" w:hAnsi="Consolas" w:cs="Times New Roman"/>
          <w:color w:val="FC6A67"/>
        </w:rPr>
        <w:t>PRIMARY</w:t>
      </w:r>
      <w:r w:rsidRPr="00D1058F">
        <w:rPr>
          <w:rFonts w:ascii="Consolas" w:eastAsia="Times New Roman" w:hAnsi="Consolas" w:cs="Times New Roman"/>
          <w:color w:val="78DCE8"/>
        </w:rPr>
        <w:t xml:space="preserve"> 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p_id</w:t>
      </w:r>
      <w:r w:rsidRPr="00D1058F">
        <w:rPr>
          <w:rFonts w:ascii="Consolas" w:eastAsia="Times New Roman" w:hAnsi="Consolas" w:cs="Times New Roman"/>
          <w:color w:val="868D9C"/>
        </w:rPr>
        <w:t>)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26096798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1D805D7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CREAT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doctors </w:t>
      </w:r>
      <w:r w:rsidRPr="00D1058F">
        <w:rPr>
          <w:rFonts w:ascii="Consolas" w:eastAsia="Times New Roman" w:hAnsi="Consolas" w:cs="Times New Roman"/>
          <w:color w:val="868D9C"/>
        </w:rPr>
        <w:t>(</w:t>
      </w:r>
    </w:p>
    <w:p w14:paraId="6764D7D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d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22B9C2B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p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4B702F1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name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0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29CA5C52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 xml:space="preserve">    salary </w:t>
      </w:r>
      <w:r w:rsidRPr="00D1058F">
        <w:rPr>
          <w:rFonts w:ascii="Consolas" w:eastAsia="Times New Roman" w:hAnsi="Consolas" w:cs="Times New Roman"/>
          <w:color w:val="FC6A67"/>
        </w:rPr>
        <w:t>INT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534471A8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specification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0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03C918E5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 xml:space="preserve">    </w:t>
      </w:r>
      <w:r w:rsidRPr="00D1058F">
        <w:rPr>
          <w:rFonts w:ascii="Consolas" w:eastAsia="Times New Roman" w:hAnsi="Consolas" w:cs="Times New Roman"/>
          <w:color w:val="FC6A67"/>
        </w:rPr>
        <w:t>PRIMARY</w:t>
      </w:r>
      <w:r w:rsidRPr="00D1058F">
        <w:rPr>
          <w:rFonts w:ascii="Consolas" w:eastAsia="Times New Roman" w:hAnsi="Consolas" w:cs="Times New Roman"/>
          <w:color w:val="78DCE8"/>
        </w:rPr>
        <w:t xml:space="preserve"> 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d_id</w:t>
      </w:r>
      <w:r w:rsidRPr="00D1058F">
        <w:rPr>
          <w:rFonts w:ascii="Consolas" w:eastAsia="Times New Roman" w:hAnsi="Consolas" w:cs="Times New Roman"/>
          <w:color w:val="868D9C"/>
        </w:rPr>
        <w:t>)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54CCBB05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4D2F80A3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CREAT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room </w:t>
      </w:r>
      <w:r w:rsidRPr="00D1058F">
        <w:rPr>
          <w:rFonts w:ascii="Consolas" w:eastAsia="Times New Roman" w:hAnsi="Consolas" w:cs="Times New Roman"/>
          <w:color w:val="868D9C"/>
        </w:rPr>
        <w:t>(</w:t>
      </w:r>
    </w:p>
    <w:p w14:paraId="3266D48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r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2DF49E7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p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1C70A13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room_type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20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27E4736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 xml:space="preserve">    </w:t>
      </w:r>
      <w:r w:rsidRPr="00D1058F">
        <w:rPr>
          <w:rFonts w:ascii="Consolas" w:eastAsia="Times New Roman" w:hAnsi="Consolas" w:cs="Times New Roman"/>
          <w:color w:val="FC6A67"/>
        </w:rPr>
        <w:t>PRIMARY</w:t>
      </w:r>
      <w:r w:rsidRPr="00D1058F">
        <w:rPr>
          <w:rFonts w:ascii="Consolas" w:eastAsia="Times New Roman" w:hAnsi="Consolas" w:cs="Times New Roman"/>
          <w:color w:val="78DCE8"/>
        </w:rPr>
        <w:t xml:space="preserve"> 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r_id</w:t>
      </w:r>
      <w:r w:rsidRPr="00D1058F">
        <w:rPr>
          <w:rFonts w:ascii="Consolas" w:eastAsia="Times New Roman" w:hAnsi="Consolas" w:cs="Times New Roman"/>
          <w:color w:val="868D9C"/>
        </w:rPr>
        <w:t>)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022AE18D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421B902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CREAT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test_diagnosis </w:t>
      </w:r>
      <w:r w:rsidRPr="00D1058F">
        <w:rPr>
          <w:rFonts w:ascii="Consolas" w:eastAsia="Times New Roman" w:hAnsi="Consolas" w:cs="Times New Roman"/>
          <w:color w:val="868D9C"/>
        </w:rPr>
        <w:t>(</w:t>
      </w:r>
    </w:p>
    <w:p w14:paraId="3674F46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p_id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OT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NULL</w:t>
      </w:r>
      <w:r w:rsidRPr="00D1058F">
        <w:rPr>
          <w:rFonts w:ascii="Consolas" w:eastAsia="Times New Roman" w:hAnsi="Consolas" w:cs="Times New Roman"/>
          <w:color w:val="868D9C"/>
        </w:rPr>
        <w:t>,</w:t>
      </w:r>
    </w:p>
    <w:p w14:paraId="3FD180B7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lastRenderedPageBreak/>
        <w:t>    diagno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6343D022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78DCE8"/>
        </w:rPr>
        <w:t>    diag_details VARCHAR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FC9867"/>
        </w:rPr>
        <w:t>50</w:t>
      </w:r>
      <w:r w:rsidRPr="00D1058F">
        <w:rPr>
          <w:rFonts w:ascii="Consolas" w:eastAsia="Times New Roman" w:hAnsi="Consolas" w:cs="Times New Roman"/>
          <w:color w:val="868D9C"/>
        </w:rPr>
        <w:t>)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3B949885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4EABFCEF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INSERT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INTO</w:t>
      </w:r>
      <w:r w:rsidRPr="00D1058F">
        <w:rPr>
          <w:rFonts w:ascii="Consolas" w:eastAsia="Times New Roman" w:hAnsi="Consolas" w:cs="Times New Roman"/>
          <w:color w:val="FFFFFF"/>
        </w:rPr>
        <w:t xml:space="preserve"> doctors</w:t>
      </w:r>
    </w:p>
    <w:p w14:paraId="371335C4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78DCE8"/>
        </w:rPr>
        <w:t xml:space="preserve">VALUES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d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octor A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1000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Specification A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77026AF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d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octor B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2000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Specification B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32CF03A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d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octor C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3000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Specification C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4ACC5A9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d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octor D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4000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Specification D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1CBB1CEF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d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octor E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5000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Specification E'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5151AF66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</w:p>
    <w:p w14:paraId="45C2CD32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INSERT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INTO</w:t>
      </w:r>
      <w:r w:rsidRPr="00D1058F">
        <w:rPr>
          <w:rFonts w:ascii="Consolas" w:eastAsia="Times New Roman" w:hAnsi="Consolas" w:cs="Times New Roman"/>
          <w:color w:val="FFFFFF"/>
        </w:rPr>
        <w:t xml:space="preserve"> patient</w:t>
      </w:r>
    </w:p>
    <w:p w14:paraId="5D46DBA4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78DCE8"/>
        </w:rPr>
        <w:t xml:space="preserve">VALUES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atient A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City A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01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026512AD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atient B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City B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02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7A8A2021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atient C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City C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03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1FFF956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atient D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City D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04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2B13E4FE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atient E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City E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9867"/>
        </w:rPr>
        <w:t>05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3544A3D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254D3D9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INSERT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INTO</w:t>
      </w:r>
      <w:r w:rsidRPr="00D1058F">
        <w:rPr>
          <w:rFonts w:ascii="Consolas" w:eastAsia="Times New Roman" w:hAnsi="Consolas" w:cs="Times New Roman"/>
          <w:color w:val="FFFFFF"/>
        </w:rPr>
        <w:t xml:space="preserve"> room</w:t>
      </w:r>
    </w:p>
    <w:p w14:paraId="1F410B06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78DCE8"/>
        </w:rPr>
        <w:t xml:space="preserve">VALUES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r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OOM A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1D50A2FF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r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OOM B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3989E4D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r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OOM C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7A1D85B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r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OOM D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599EB2DD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r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p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ROOM E'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3840A0ED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226A795E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INSERT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INTO</w:t>
      </w:r>
      <w:r w:rsidRPr="00D1058F">
        <w:rPr>
          <w:rFonts w:ascii="Consolas" w:eastAsia="Times New Roman" w:hAnsi="Consolas" w:cs="Times New Roman"/>
          <w:color w:val="FFFFFF"/>
        </w:rPr>
        <w:t xml:space="preserve"> test_diagnosis</w:t>
      </w:r>
    </w:p>
    <w:p w14:paraId="69BED9BF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78DCE8"/>
        </w:rPr>
        <w:t xml:space="preserve">VALUES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1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78DCE8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etails A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59B462F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2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etails B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784614E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3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etails C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339D5E21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4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etails D'</w:t>
      </w:r>
      <w:r w:rsidRPr="00D1058F">
        <w:rPr>
          <w:rFonts w:ascii="Consolas" w:eastAsia="Times New Roman" w:hAnsi="Consolas" w:cs="Times New Roman"/>
          <w:color w:val="868D9C"/>
        </w:rPr>
        <w:t>),</w:t>
      </w:r>
    </w:p>
    <w:p w14:paraId="3730DB0D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A9DC76"/>
        </w:rPr>
        <w:t>'p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5'</w:t>
      </w:r>
      <w:r w:rsidRPr="00D1058F">
        <w:rPr>
          <w:rFonts w:ascii="Consolas" w:eastAsia="Times New Roman" w:hAnsi="Consolas" w:cs="Times New Roman"/>
          <w:color w:val="868D9C"/>
        </w:rPr>
        <w:t>,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A9DC76"/>
        </w:rPr>
        <w:t>'Details E'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68504B0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FFFFF"/>
        </w:rPr>
        <w:t xml:space="preserve">    </w:t>
      </w:r>
    </w:p>
    <w:p w14:paraId="6B5A3190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LTER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patient</w:t>
      </w:r>
    </w:p>
    <w:p w14:paraId="7E2C5719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DD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FOREIGN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r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REFERENCES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>room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r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0616489B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1FEC12C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lastRenderedPageBreak/>
        <w:t>ALTER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patient</w:t>
      </w:r>
    </w:p>
    <w:p w14:paraId="3E9996DD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DD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FOREIGN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d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REFERENCES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>doctors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d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253D8111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438D286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LTER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doctors</w:t>
      </w:r>
    </w:p>
    <w:p w14:paraId="1954500A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DD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FOREIGN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p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REFERENCES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>patient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p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528F47D4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DC372B2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LTER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test_diagnosis</w:t>
      </w:r>
    </w:p>
    <w:p w14:paraId="2E13F8F9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DD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FOREIGN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p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REFERENCES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>patient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p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4F4327EC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E5F5CCD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LTER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TABLE</w:t>
      </w:r>
      <w:r w:rsidRPr="00D1058F">
        <w:rPr>
          <w:rFonts w:ascii="Consolas" w:eastAsia="Times New Roman" w:hAnsi="Consolas" w:cs="Times New Roman"/>
          <w:color w:val="FFFFFF"/>
        </w:rPr>
        <w:t xml:space="preserve"> room</w:t>
      </w:r>
    </w:p>
    <w:p w14:paraId="0B781D09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1058F">
        <w:rPr>
          <w:rFonts w:ascii="Consolas" w:eastAsia="Times New Roman" w:hAnsi="Consolas" w:cs="Times New Roman"/>
          <w:color w:val="FC6A67"/>
        </w:rPr>
        <w:t>ADD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FOREIGN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 xml:space="preserve">KEY 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p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FC6A67"/>
        </w:rPr>
        <w:t>REFERENCES</w:t>
      </w:r>
      <w:r w:rsidRPr="00D1058F">
        <w:rPr>
          <w:rFonts w:ascii="Consolas" w:eastAsia="Times New Roman" w:hAnsi="Consolas" w:cs="Times New Roman"/>
          <w:color w:val="FFFFFF"/>
        </w:rPr>
        <w:t xml:space="preserve"> </w:t>
      </w:r>
      <w:r w:rsidRPr="00D1058F">
        <w:rPr>
          <w:rFonts w:ascii="Consolas" w:eastAsia="Times New Roman" w:hAnsi="Consolas" w:cs="Times New Roman"/>
          <w:color w:val="78DCE8"/>
        </w:rPr>
        <w:t>patient</w:t>
      </w:r>
      <w:r w:rsidRPr="00D1058F">
        <w:rPr>
          <w:rFonts w:ascii="Consolas" w:eastAsia="Times New Roman" w:hAnsi="Consolas" w:cs="Times New Roman"/>
          <w:color w:val="868D9C"/>
        </w:rPr>
        <w:t>(</w:t>
      </w:r>
      <w:r w:rsidRPr="00D1058F">
        <w:rPr>
          <w:rFonts w:ascii="Consolas" w:eastAsia="Times New Roman" w:hAnsi="Consolas" w:cs="Times New Roman"/>
          <w:color w:val="78DCE8"/>
        </w:rPr>
        <w:t>p_id</w:t>
      </w:r>
      <w:r w:rsidRPr="00D1058F">
        <w:rPr>
          <w:rFonts w:ascii="Consolas" w:eastAsia="Times New Roman" w:hAnsi="Consolas" w:cs="Times New Roman"/>
          <w:color w:val="868D9C"/>
        </w:rPr>
        <w:t>)</w:t>
      </w:r>
      <w:r w:rsidRPr="00D1058F">
        <w:rPr>
          <w:rFonts w:ascii="Consolas" w:eastAsia="Times New Roman" w:hAnsi="Consolas" w:cs="Times New Roman"/>
          <w:color w:val="FFFFFF"/>
        </w:rPr>
        <w:t>;</w:t>
      </w:r>
    </w:p>
    <w:p w14:paraId="19FE9FB7" w14:textId="77777777" w:rsidR="00D1058F" w:rsidRPr="00D1058F" w:rsidRDefault="00D1058F" w:rsidP="00D105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1EFAF140" w14:textId="77777777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0459CEE" w14:textId="29A21015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95C1AB" w14:textId="5A2D9145" w:rsidR="005C2A54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40F02">
        <w:rPr>
          <w:rFonts w:ascii="Times New Roman" w:hAnsi="Times New Roman" w:cs="Times New Roman"/>
          <w:b/>
          <w:bCs/>
          <w:sz w:val="24"/>
          <w:szCs w:val="24"/>
        </w:rPr>
        <w:t>a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raw a schema diagram for your table.</w:t>
      </w:r>
      <w:r w:rsidR="009175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C2A5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12AFAC1" w14:textId="77777777" w:rsidR="005C2A54" w:rsidRDefault="005C2A54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E7FD555" w14:textId="08A7D4A7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5315848" wp14:editId="7832C86D">
            <wp:extent cx="5724525" cy="2981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D5236" w14:textId="77777777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4C53AD" w14:textId="78FC7D29" w:rsidR="00F40F02" w:rsidRDefault="00F40F02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. Use the above tables, attributes and demonstrate the working of primary key, foreign key, null value, table and column level constrain</w:t>
      </w:r>
      <w:r w:rsidR="006F59B9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1756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59C5B98" w14:textId="3A72BD9F" w:rsidR="001F45DB" w:rsidRDefault="001F45DB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EE149B6" w14:textId="47A9C1DF" w:rsidR="001F45DB" w:rsidRDefault="001F45DB" w:rsidP="00F40F0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imary key: </w:t>
      </w:r>
      <w:r>
        <w:rPr>
          <w:rFonts w:ascii="Times New Roman" w:hAnsi="Times New Roman" w:cs="Times New Roman"/>
          <w:sz w:val="24"/>
          <w:szCs w:val="24"/>
        </w:rPr>
        <w:t>Primary key is the unique identifier of a table’s record. Primary key should be unique and not null.</w:t>
      </w:r>
    </w:p>
    <w:p w14:paraId="567F745B" w14:textId="729FB9EC" w:rsidR="001F45DB" w:rsidRDefault="001F45DB" w:rsidP="00F40F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AC7E07" w14:textId="4169E7E8" w:rsidR="001F45DB" w:rsidRDefault="001F45DB" w:rsidP="00F40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F45DB">
        <w:rPr>
          <w:rFonts w:ascii="Times New Roman" w:hAnsi="Times New Roman" w:cs="Times New Roman"/>
          <w:b/>
          <w:bCs/>
          <w:sz w:val="24"/>
          <w:szCs w:val="24"/>
        </w:rPr>
        <w:t>Foreign key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eign key is used to create relation or connection between two tables. </w:t>
      </w:r>
      <w:r w:rsidR="006F59B9">
        <w:rPr>
          <w:rFonts w:ascii="Times New Roman" w:hAnsi="Times New Roman" w:cs="Times New Roman"/>
          <w:sz w:val="24"/>
          <w:szCs w:val="24"/>
        </w:rPr>
        <w:t>Also, the key which is foreign in one table, that key is used as primary key of another table.</w:t>
      </w:r>
    </w:p>
    <w:p w14:paraId="4925C4FA" w14:textId="49028782" w:rsidR="006F59B9" w:rsidRDefault="006F59B9" w:rsidP="00F40F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155428" w14:textId="08E28D2B" w:rsidR="006F59B9" w:rsidRDefault="006F59B9" w:rsidP="00F40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F59B9">
        <w:rPr>
          <w:rFonts w:ascii="Times New Roman" w:hAnsi="Times New Roman" w:cs="Times New Roman"/>
          <w:b/>
          <w:bCs/>
          <w:sz w:val="24"/>
          <w:szCs w:val="24"/>
        </w:rPr>
        <w:lastRenderedPageBreak/>
        <w:t>Null Valu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ull is used to represent the missing value.</w:t>
      </w:r>
    </w:p>
    <w:p w14:paraId="764E4FEF" w14:textId="77777777" w:rsidR="005C2A54" w:rsidRDefault="005C2A54" w:rsidP="00F40F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17B285" w14:textId="765FA495" w:rsidR="006F59B9" w:rsidRPr="00F86B34" w:rsidRDefault="006F59B9" w:rsidP="00F40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F59B9">
        <w:rPr>
          <w:rFonts w:ascii="Times New Roman" w:hAnsi="Times New Roman" w:cs="Times New Roman"/>
          <w:b/>
          <w:bCs/>
          <w:sz w:val="24"/>
          <w:szCs w:val="24"/>
        </w:rPr>
        <w:t>Table and Column level constrain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6F59B9">
        <w:rPr>
          <w:rFonts w:ascii="Times New Roman" w:hAnsi="Times New Roman" w:cs="Times New Roman"/>
          <w:b/>
          <w:bCs/>
          <w:sz w:val="24"/>
          <w:szCs w:val="24"/>
        </w:rPr>
        <w:t>s:</w:t>
      </w:r>
      <w:r w:rsidR="00F86B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86B34">
        <w:rPr>
          <w:rFonts w:ascii="Times New Roman" w:hAnsi="Times New Roman" w:cs="Times New Roman"/>
          <w:sz w:val="24"/>
          <w:szCs w:val="24"/>
        </w:rPr>
        <w:t>Constraints are used to specify rules for the data. It can limit the type of data that can go into a table. If there is any violation between the constraints and the data action, this action is aborted. Table level constraints apply to the whole table whereas column level constraints only apply to a column. NOT NULL, DEFAULT, UNIQUE, PRIMARY and FOREIGN KEY are some of the example of mostly used constraints.</w:t>
      </w:r>
    </w:p>
    <w:p w14:paraId="2FD52A18" w14:textId="77777777" w:rsidR="00B01A94" w:rsidRDefault="00B01A94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297CF0B" w14:textId="63A28840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. Demonstrate the below violation of constrain</w:t>
      </w:r>
      <w:r w:rsidR="001724CF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s in relational database.</w:t>
      </w:r>
    </w:p>
    <w:p w14:paraId="6DAF17D5" w14:textId="0C6FFAA9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Domain Constraint </w:t>
      </w:r>
    </w:p>
    <w:p w14:paraId="3EEFDD5E" w14:textId="2922BD59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Entity Integrity constraint</w:t>
      </w:r>
    </w:p>
    <w:p w14:paraId="34C6CD69" w14:textId="4D5863F6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Key Constraints</w:t>
      </w:r>
    </w:p>
    <w:p w14:paraId="52FFBAB8" w14:textId="44D1256F" w:rsidR="0091756D" w:rsidRDefault="0091756D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Referential Integrity </w:t>
      </w:r>
    </w:p>
    <w:p w14:paraId="2695FDCD" w14:textId="63365938" w:rsidR="001724CF" w:rsidRDefault="001724CF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7099894" w14:textId="76AB4446" w:rsidR="001724CF" w:rsidRDefault="001724CF" w:rsidP="00F40F0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main Constraint: </w:t>
      </w:r>
      <w:r>
        <w:rPr>
          <w:rFonts w:ascii="Times New Roman" w:hAnsi="Times New Roman" w:cs="Times New Roman"/>
          <w:sz w:val="24"/>
          <w:szCs w:val="24"/>
        </w:rPr>
        <w:t>Domain constraints get violated because of inappropriate data type and also if data is not in the range of that domain. For example – If it is set that input value should be more then 10, and if someone enter 9 then domain constraint will be violated.</w:t>
      </w:r>
    </w:p>
    <w:p w14:paraId="23672FD6" w14:textId="48A2E8B4" w:rsidR="001724CF" w:rsidRDefault="001724CF" w:rsidP="00F40F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C61191" w14:textId="75FF4546" w:rsidR="001724CF" w:rsidRDefault="001724CF" w:rsidP="00F40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724CF">
        <w:rPr>
          <w:rFonts w:ascii="Times New Roman" w:hAnsi="Times New Roman" w:cs="Times New Roman"/>
          <w:b/>
          <w:bCs/>
          <w:sz w:val="24"/>
          <w:szCs w:val="24"/>
        </w:rPr>
        <w:t>Entity Integrity Constrai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A2E54">
        <w:rPr>
          <w:rFonts w:ascii="Times New Roman" w:hAnsi="Times New Roman" w:cs="Times New Roman"/>
          <w:sz w:val="24"/>
          <w:szCs w:val="24"/>
        </w:rPr>
        <w:t>If we insert NULL in any primary key then entity integrity constraint gets violated.</w:t>
      </w:r>
    </w:p>
    <w:p w14:paraId="5D118ACF" w14:textId="0507151F" w:rsidR="009A2E54" w:rsidRDefault="009A2E54" w:rsidP="00F40F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DA4A1A" w14:textId="5EDBA1EF" w:rsidR="009A2E54" w:rsidRPr="00EF5097" w:rsidRDefault="009A2E54" w:rsidP="00F40F0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A2E54">
        <w:rPr>
          <w:rFonts w:ascii="Times New Roman" w:hAnsi="Times New Roman" w:cs="Times New Roman"/>
          <w:b/>
          <w:bCs/>
          <w:sz w:val="24"/>
          <w:szCs w:val="24"/>
        </w:rPr>
        <w:t>Key Constraints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5097">
        <w:rPr>
          <w:rFonts w:ascii="Times New Roman" w:hAnsi="Times New Roman" w:cs="Times New Roman"/>
          <w:sz w:val="24"/>
          <w:szCs w:val="24"/>
        </w:rPr>
        <w:t xml:space="preserve">If we try to insert an already existing key in a table then key constraint gets violated. </w:t>
      </w:r>
    </w:p>
    <w:p w14:paraId="49E09B71" w14:textId="77777777" w:rsidR="009A2E54" w:rsidRDefault="009A2E54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54C223F" w14:textId="0F950197" w:rsidR="0091756D" w:rsidRPr="00F40F02" w:rsidRDefault="009A2E54" w:rsidP="00F40F0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ferential Integrity: </w:t>
      </w:r>
      <w:r>
        <w:rPr>
          <w:rFonts w:ascii="Times New Roman" w:hAnsi="Times New Roman" w:cs="Times New Roman"/>
          <w:sz w:val="24"/>
          <w:szCs w:val="24"/>
        </w:rPr>
        <w:t>If we insert a value in foreign key, which is not present in primary key then referential integrity gets violated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C329F44" w14:textId="77777777" w:rsidR="00F40F02" w:rsidRDefault="00F40F0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A8F1" w14:textId="77777777" w:rsidR="00F40F02" w:rsidRDefault="00F40F0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660A12" w14:textId="7D14B556" w:rsidR="009D3A5B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 Build a Department database which consist of following information:</w:t>
      </w:r>
    </w:p>
    <w:p w14:paraId="135E54D6" w14:textId="1880E8FA" w:rsidR="00C4657A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Student</w:t>
      </w:r>
      <w:r w:rsidR="008304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Rollno, Name, Dob, Gender, Doa, Bcode);</w:t>
      </w:r>
    </w:p>
    <w:p w14:paraId="3499EF25" w14:textId="24768448" w:rsidR="00C4657A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Branch</w:t>
      </w:r>
      <w:r w:rsidR="008304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Bcode, Bname, Dno);</w:t>
      </w:r>
    </w:p>
    <w:p w14:paraId="67050397" w14:textId="0DEDAC4F" w:rsidR="00C4657A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Department</w:t>
      </w:r>
      <w:r w:rsidR="008304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Dno, Dname);</w:t>
      </w:r>
    </w:p>
    <w:p w14:paraId="71F807D2" w14:textId="53735EDF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Course (Ccode, Cname, Credits, Dno);</w:t>
      </w:r>
    </w:p>
    <w:p w14:paraId="0C0B6430" w14:textId="6A62EA63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Branch_Course (Bcode, Ccode, Semester);</w:t>
      </w:r>
    </w:p>
    <w:p w14:paraId="6FC6CF8C" w14:textId="220FF706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Enrolls (Rollno, Ccode, Grade);</w:t>
      </w:r>
    </w:p>
    <w:p w14:paraId="6C5251E3" w14:textId="779450C1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rite Queries for the following:</w:t>
      </w:r>
    </w:p>
    <w:p w14:paraId="0FEAE4DE" w14:textId="073843EB" w:rsidR="002B44CF" w:rsidRDefault="002B44CF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3E4713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DATABAS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IF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EXISTS</w:t>
      </w:r>
      <w:r w:rsidRPr="002B44CF">
        <w:rPr>
          <w:rFonts w:ascii="Consolas" w:eastAsia="Times New Roman" w:hAnsi="Consolas" w:cs="Times New Roman"/>
          <w:color w:val="FFFFFF"/>
        </w:rPr>
        <w:t xml:space="preserve"> department_info;</w:t>
      </w:r>
    </w:p>
    <w:p w14:paraId="0DD720F9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USE</w:t>
      </w:r>
      <w:r w:rsidRPr="002B44CF">
        <w:rPr>
          <w:rFonts w:ascii="Consolas" w:eastAsia="Times New Roman" w:hAnsi="Consolas" w:cs="Times New Roman"/>
          <w:color w:val="FFFFFF"/>
        </w:rPr>
        <w:t xml:space="preserve"> department_info;</w:t>
      </w:r>
    </w:p>
    <w:p w14:paraId="11189E77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788402E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department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7B71848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o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4CF54877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78E9E3F4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lastRenderedPageBreak/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</w:p>
    <w:p w14:paraId="3FDB08F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0F3D95A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branch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35E62192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58A2A9A4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7352DCF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o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4CF4724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8D2148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department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</w:p>
    <w:p w14:paraId="0E6AFC27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39582DF9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course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06E88014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c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08631D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c_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732F63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credits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591DB35D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o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6376E6E0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D355406" w14:textId="6C66DE95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department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</w:p>
    <w:p w14:paraId="61E55AF2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student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36DEDDEA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rollno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1EF4385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1A2255B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dob </w:t>
      </w:r>
      <w:r w:rsidRPr="002B44CF">
        <w:rPr>
          <w:rFonts w:ascii="Consolas" w:eastAsia="Times New Roman" w:hAnsi="Consolas" w:cs="Times New Roman"/>
          <w:color w:val="FC6A67"/>
        </w:rPr>
        <w:t>DATE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324048B2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gender 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1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6731930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doa </w:t>
      </w:r>
      <w:r w:rsidRPr="002B44CF">
        <w:rPr>
          <w:rFonts w:ascii="Consolas" w:eastAsia="Times New Roman" w:hAnsi="Consolas" w:cs="Times New Roman"/>
          <w:color w:val="FC6A67"/>
        </w:rPr>
        <w:t>DATE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73E16BF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9F8FF4A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rollno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06671D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branch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</w:t>
      </w:r>
    </w:p>
    <w:p w14:paraId="5122278C" w14:textId="7FE76DA9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FFFFFF"/>
        </w:rPr>
        <w:t xml:space="preserve">;  </w:t>
      </w:r>
    </w:p>
    <w:p w14:paraId="26540A9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branch_course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012614F3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CFE7190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c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38577F80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semester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0FC31CD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branch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7BBF5567" w14:textId="5408EA3C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course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 xml:space="preserve">;    </w:t>
      </w:r>
    </w:p>
    <w:p w14:paraId="763C381E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enrolls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7F41BFB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rollno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1864FA8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lastRenderedPageBreak/>
        <w:t>    c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74EC745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grade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E38499C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rollno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student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rollno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0E0B5396" w14:textId="0D76AF3A" w:rsidR="009E383A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  <w:sz w:val="30"/>
          <w:szCs w:val="30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course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  <w:r w:rsidRPr="002B44CF">
        <w:rPr>
          <w:rFonts w:ascii="Consolas" w:eastAsia="Times New Roman" w:hAnsi="Consolas" w:cs="Times New Roman"/>
          <w:color w:val="FFFFFF"/>
          <w:sz w:val="30"/>
          <w:szCs w:val="30"/>
        </w:rPr>
        <w:t xml:space="preserve"> </w:t>
      </w:r>
    </w:p>
    <w:p w14:paraId="1D2CF467" w14:textId="77777777" w:rsidR="00EB65A9" w:rsidRDefault="00EB65A9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  <w:sz w:val="30"/>
          <w:szCs w:val="30"/>
        </w:rPr>
      </w:pPr>
    </w:p>
    <w:p w14:paraId="715BFA0A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department </w:t>
      </w:r>
    </w:p>
    <w:p w14:paraId="709449AA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SE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3DAFEAA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EEE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36875A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IT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975925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E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53C6243" w14:textId="4EB6C686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IPE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6892727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branch</w:t>
      </w:r>
    </w:p>
    <w:p w14:paraId="553F108F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F6B0E0C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906C2D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36E96B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497C84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DEA828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89DC31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M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1BB7E58" w14:textId="3347B942" w:rsid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IP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5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619ADF55" w14:textId="77777777" w:rsidR="00EB65A9" w:rsidRPr="009E383A" w:rsidRDefault="00EB65A9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00EABBA8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course</w:t>
      </w:r>
    </w:p>
    <w:p w14:paraId="482DCCA9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201144D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2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189C790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2DB9BDA6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9AD571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9F288F0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87C1D88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M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DBEB07F" w14:textId="121F8042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IP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5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2785D65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student </w:t>
      </w:r>
    </w:p>
    <w:p w14:paraId="547BEDFE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165F9D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0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02DD13F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2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8C11D3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lastRenderedPageBreak/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3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38A1A06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7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5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415329E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2-0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6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C43BA7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7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1-20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7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D54D312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8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5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8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A325F2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9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9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9789676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0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0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2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2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230F10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3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1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A9C64CE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4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1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8683A89" w14:textId="07794CD4" w:rsid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5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1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5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53851371" w14:textId="77777777" w:rsidR="00EB65A9" w:rsidRPr="009E383A" w:rsidRDefault="00EB65A9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E25A56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INSERT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6A67"/>
        </w:rPr>
        <w:t>INTO</w:t>
      </w:r>
      <w:r w:rsidRPr="008F6FB5">
        <w:rPr>
          <w:rFonts w:ascii="Consolas" w:eastAsia="Times New Roman" w:hAnsi="Consolas" w:cs="Times New Roman"/>
          <w:color w:val="FFFFFF"/>
        </w:rPr>
        <w:t xml:space="preserve"> branch_course </w:t>
      </w:r>
    </w:p>
    <w:p w14:paraId="65469603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VALUES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1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78DCE8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78DCE8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FF5E32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2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7717545C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3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3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3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50C326D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4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4FF753B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5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E547930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6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69BA061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7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2089AB6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C807317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1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46CC24CD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2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20ACB87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3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3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1D2CBD7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1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4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86C4B3A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5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4D8ECC3B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6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7A3DDD4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325FEC6D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8</w:t>
      </w:r>
      <w:r w:rsidRPr="008F6FB5">
        <w:rPr>
          <w:rFonts w:ascii="Consolas" w:eastAsia="Times New Roman" w:hAnsi="Consolas" w:cs="Times New Roman"/>
          <w:color w:val="868D9C"/>
        </w:rPr>
        <w:t>)</w:t>
      </w:r>
      <w:r w:rsidRPr="008F6FB5">
        <w:rPr>
          <w:rFonts w:ascii="Consolas" w:eastAsia="Times New Roman" w:hAnsi="Consolas" w:cs="Times New Roman"/>
          <w:color w:val="FFFFFF"/>
        </w:rPr>
        <w:t>;</w:t>
      </w:r>
    </w:p>
    <w:p w14:paraId="3319FFDB" w14:textId="77777777" w:rsidR="00EB65A9" w:rsidRPr="009E383A" w:rsidRDefault="00EB65A9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3CE2672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enrolls</w:t>
      </w:r>
    </w:p>
    <w:p w14:paraId="549BA38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1DCA90F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94EA7C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98826FC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74C5E47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lastRenderedPageBreak/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7C97D4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7D791B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7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3FED90C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8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2D995F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9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8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05A5708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0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9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4C999E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52153F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7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A9FBF1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01F1C754" w14:textId="77777777" w:rsidR="009E383A" w:rsidRPr="002B44CF" w:rsidRDefault="009E383A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  <w:sz w:val="30"/>
          <w:szCs w:val="30"/>
        </w:rPr>
      </w:pPr>
    </w:p>
    <w:p w14:paraId="14924992" w14:textId="4B1D1D2D" w:rsidR="002B44CF" w:rsidRDefault="002B44CF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F52C50" w14:textId="2F8224C5" w:rsidR="002B44CF" w:rsidRDefault="00EB65A9" w:rsidP="00D610F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65A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EC9756E" wp14:editId="04DA9D2A">
            <wp:extent cx="2542432" cy="2551814"/>
            <wp:effectExtent l="0" t="0" r="0" b="12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4772" cy="258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AC6A8" w14:textId="77777777" w:rsidR="007B06F1" w:rsidRDefault="007B06F1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DDE9FF" w14:textId="64386D47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30432">
        <w:rPr>
          <w:rFonts w:ascii="Times New Roman" w:hAnsi="Times New Roman" w:cs="Times New Roman"/>
          <w:b/>
          <w:bCs/>
          <w:sz w:val="24"/>
          <w:szCs w:val="24"/>
        </w:rPr>
        <w:t>a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int the details of students who are from the same department.</w:t>
      </w:r>
    </w:p>
    <w:p w14:paraId="63C527A4" w14:textId="2D9C0C17" w:rsidR="00163177" w:rsidRDefault="00163177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AE9E717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SELECT</w:t>
      </w:r>
      <w:r w:rsidRPr="00653541">
        <w:rPr>
          <w:rFonts w:ascii="Consolas" w:eastAsia="Times New Roman" w:hAnsi="Consolas" w:cs="Times New Roman"/>
          <w:color w:val="FFFFFF"/>
        </w:rPr>
        <w:t xml:space="preserve">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rollno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0A532E95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name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342EB9B6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dob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7F973BB4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gender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67DA5842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doa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3E78BD2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d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d_name</w:t>
      </w:r>
    </w:p>
    <w:p w14:paraId="38FD97ED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FROM</w:t>
      </w:r>
      <w:r w:rsidRPr="00653541">
        <w:rPr>
          <w:rFonts w:ascii="Consolas" w:eastAsia="Times New Roman" w:hAnsi="Consolas" w:cs="Times New Roman"/>
          <w:color w:val="FFFFFF"/>
        </w:rPr>
        <w:t xml:space="preserve"> student s</w:t>
      </w:r>
    </w:p>
    <w:p w14:paraId="73BA2441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JOIN</w:t>
      </w:r>
      <w:r w:rsidRPr="00653541">
        <w:rPr>
          <w:rFonts w:ascii="Consolas" w:eastAsia="Times New Roman" w:hAnsi="Consolas" w:cs="Times New Roman"/>
          <w:color w:val="FFFFFF"/>
        </w:rPr>
        <w:t xml:space="preserve"> branch b</w:t>
      </w:r>
    </w:p>
    <w:p w14:paraId="470DC48E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 xml:space="preserve">    </w:t>
      </w:r>
      <w:r w:rsidRPr="00653541">
        <w:rPr>
          <w:rFonts w:ascii="Consolas" w:eastAsia="Times New Roman" w:hAnsi="Consolas" w:cs="Times New Roman"/>
          <w:color w:val="78DCE8"/>
        </w:rPr>
        <w:t xml:space="preserve">USING </w:t>
      </w:r>
      <w:r w:rsidRPr="00653541">
        <w:rPr>
          <w:rFonts w:ascii="Consolas" w:eastAsia="Times New Roman" w:hAnsi="Consolas" w:cs="Times New Roman"/>
          <w:color w:val="868D9C"/>
        </w:rPr>
        <w:t>(</w:t>
      </w:r>
      <w:r w:rsidRPr="00653541">
        <w:rPr>
          <w:rFonts w:ascii="Consolas" w:eastAsia="Times New Roman" w:hAnsi="Consolas" w:cs="Times New Roman"/>
          <w:color w:val="78DCE8"/>
        </w:rPr>
        <w:t>b_code</w:t>
      </w:r>
      <w:r w:rsidRPr="00653541">
        <w:rPr>
          <w:rFonts w:ascii="Consolas" w:eastAsia="Times New Roman" w:hAnsi="Consolas" w:cs="Times New Roman"/>
          <w:color w:val="868D9C"/>
        </w:rPr>
        <w:t>)</w:t>
      </w:r>
    </w:p>
    <w:p w14:paraId="763A47A3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JOIN</w:t>
      </w:r>
      <w:r w:rsidRPr="00653541">
        <w:rPr>
          <w:rFonts w:ascii="Consolas" w:eastAsia="Times New Roman" w:hAnsi="Consolas" w:cs="Times New Roman"/>
          <w:color w:val="FFFFFF"/>
        </w:rPr>
        <w:t xml:space="preserve"> department d</w:t>
      </w:r>
    </w:p>
    <w:p w14:paraId="34DB2011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 xml:space="preserve">    </w:t>
      </w:r>
      <w:r w:rsidRPr="00653541">
        <w:rPr>
          <w:rFonts w:ascii="Consolas" w:eastAsia="Times New Roman" w:hAnsi="Consolas" w:cs="Times New Roman"/>
          <w:color w:val="78DCE8"/>
        </w:rPr>
        <w:t xml:space="preserve">USING </w:t>
      </w:r>
      <w:r w:rsidRPr="00653541">
        <w:rPr>
          <w:rFonts w:ascii="Consolas" w:eastAsia="Times New Roman" w:hAnsi="Consolas" w:cs="Times New Roman"/>
          <w:color w:val="868D9C"/>
        </w:rPr>
        <w:t>(</w:t>
      </w:r>
      <w:r w:rsidRPr="00653541">
        <w:rPr>
          <w:rFonts w:ascii="Consolas" w:eastAsia="Times New Roman" w:hAnsi="Consolas" w:cs="Times New Roman"/>
          <w:color w:val="78DCE8"/>
        </w:rPr>
        <w:t>d_no</w:t>
      </w:r>
      <w:r w:rsidRPr="00653541">
        <w:rPr>
          <w:rFonts w:ascii="Consolas" w:eastAsia="Times New Roman" w:hAnsi="Consolas" w:cs="Times New Roman"/>
          <w:color w:val="868D9C"/>
        </w:rPr>
        <w:t>)</w:t>
      </w:r>
    </w:p>
    <w:p w14:paraId="5569FCB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lastRenderedPageBreak/>
        <w:t>WHERE</w:t>
      </w:r>
      <w:r w:rsidRPr="00653541">
        <w:rPr>
          <w:rFonts w:ascii="Consolas" w:eastAsia="Times New Roman" w:hAnsi="Consolas" w:cs="Times New Roman"/>
          <w:color w:val="FFFFFF"/>
        </w:rPr>
        <w:t xml:space="preserve"> b_code </w:t>
      </w:r>
      <w:r w:rsidRPr="00653541">
        <w:rPr>
          <w:rFonts w:ascii="Consolas" w:eastAsia="Times New Roman" w:hAnsi="Consolas" w:cs="Times New Roman"/>
          <w:color w:val="78DCE8"/>
        </w:rPr>
        <w:t xml:space="preserve">IN </w:t>
      </w:r>
      <w:r w:rsidRPr="00653541">
        <w:rPr>
          <w:rFonts w:ascii="Consolas" w:eastAsia="Times New Roman" w:hAnsi="Consolas" w:cs="Times New Roman"/>
          <w:color w:val="868D9C"/>
        </w:rPr>
        <w:t>(</w:t>
      </w:r>
    </w:p>
    <w:p w14:paraId="5E11292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78DCE8"/>
        </w:rPr>
        <w:t xml:space="preserve">    </w:t>
      </w:r>
      <w:r w:rsidRPr="00653541">
        <w:rPr>
          <w:rFonts w:ascii="Consolas" w:eastAsia="Times New Roman" w:hAnsi="Consolas" w:cs="Times New Roman"/>
          <w:color w:val="FC6A67"/>
        </w:rPr>
        <w:t>SELECT</w:t>
      </w:r>
      <w:r w:rsidRPr="00653541">
        <w:rPr>
          <w:rFonts w:ascii="Consolas" w:eastAsia="Times New Roman" w:hAnsi="Consolas" w:cs="Times New Roman"/>
          <w:color w:val="78DCE8"/>
        </w:rPr>
        <w:t xml:space="preserve"> b_code</w:t>
      </w:r>
    </w:p>
    <w:p w14:paraId="5364EF92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78DCE8"/>
        </w:rPr>
        <w:t xml:space="preserve">    </w:t>
      </w:r>
      <w:r w:rsidRPr="00653541">
        <w:rPr>
          <w:rFonts w:ascii="Consolas" w:eastAsia="Times New Roman" w:hAnsi="Consolas" w:cs="Times New Roman"/>
          <w:color w:val="FC6A67"/>
        </w:rPr>
        <w:t>FROM</w:t>
      </w:r>
      <w:r w:rsidRPr="00653541">
        <w:rPr>
          <w:rFonts w:ascii="Consolas" w:eastAsia="Times New Roman" w:hAnsi="Consolas" w:cs="Times New Roman"/>
          <w:color w:val="78DCE8"/>
        </w:rPr>
        <w:t xml:space="preserve"> branch</w:t>
      </w:r>
    </w:p>
    <w:p w14:paraId="6247A08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78DCE8"/>
        </w:rPr>
        <w:t xml:space="preserve">    </w:t>
      </w:r>
      <w:r w:rsidRPr="00653541">
        <w:rPr>
          <w:rFonts w:ascii="Consolas" w:eastAsia="Times New Roman" w:hAnsi="Consolas" w:cs="Times New Roman"/>
          <w:color w:val="FC6A67"/>
        </w:rPr>
        <w:t>WHERE</w:t>
      </w:r>
      <w:r w:rsidRPr="00653541">
        <w:rPr>
          <w:rFonts w:ascii="Consolas" w:eastAsia="Times New Roman" w:hAnsi="Consolas" w:cs="Times New Roman"/>
          <w:color w:val="78DCE8"/>
        </w:rPr>
        <w:t xml:space="preserve"> </w:t>
      </w:r>
      <w:r w:rsidRPr="00653541">
        <w:rPr>
          <w:rFonts w:ascii="Consolas" w:eastAsia="Times New Roman" w:hAnsi="Consolas" w:cs="Times New Roman"/>
          <w:color w:val="FF6188"/>
        </w:rPr>
        <w:t>d_no</w:t>
      </w:r>
      <w:r w:rsidRPr="00653541">
        <w:rPr>
          <w:rFonts w:ascii="Consolas" w:eastAsia="Times New Roman" w:hAnsi="Consolas" w:cs="Times New Roman"/>
          <w:color w:val="78DCE8"/>
        </w:rPr>
        <w:t xml:space="preserve"> </w:t>
      </w:r>
      <w:r w:rsidRPr="00653541">
        <w:rPr>
          <w:rFonts w:ascii="Consolas" w:eastAsia="Times New Roman" w:hAnsi="Consolas" w:cs="Times New Roman"/>
          <w:color w:val="868D9C"/>
        </w:rPr>
        <w:t>=</w:t>
      </w:r>
      <w:r w:rsidRPr="00653541">
        <w:rPr>
          <w:rFonts w:ascii="Consolas" w:eastAsia="Times New Roman" w:hAnsi="Consolas" w:cs="Times New Roman"/>
          <w:color w:val="78DCE8"/>
        </w:rPr>
        <w:t xml:space="preserve"> </w:t>
      </w:r>
      <w:r w:rsidRPr="00653541">
        <w:rPr>
          <w:rFonts w:ascii="Consolas" w:eastAsia="Times New Roman" w:hAnsi="Consolas" w:cs="Times New Roman"/>
          <w:color w:val="A9DC76"/>
        </w:rPr>
        <w:t>"D1"</w:t>
      </w:r>
      <w:r w:rsidRPr="00653541">
        <w:rPr>
          <w:rFonts w:ascii="Consolas" w:eastAsia="Times New Roman" w:hAnsi="Consolas" w:cs="Times New Roman"/>
          <w:color w:val="868D9C"/>
        </w:rPr>
        <w:t>)</w:t>
      </w:r>
    </w:p>
    <w:p w14:paraId="5688AB44" w14:textId="541F3288" w:rsidR="00163177" w:rsidRDefault="00163177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BE27BA6" w14:textId="287CBDC7" w:rsidR="00163177" w:rsidRDefault="007D688D" w:rsidP="00D610F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D688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6E0C24" wp14:editId="72E47056">
            <wp:extent cx="4000500" cy="1991811"/>
            <wp:effectExtent l="0" t="0" r="0" b="889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19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93ECD" w14:textId="77777777" w:rsidR="007D688D" w:rsidRDefault="007D688D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6955" w14:textId="303B3190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. Get the details of branches under a particular Department;</w:t>
      </w:r>
    </w:p>
    <w:p w14:paraId="69E93B26" w14:textId="69944E8C" w:rsidR="007D688D" w:rsidRDefault="007D688D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48C8F37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SELECT</w:t>
      </w:r>
      <w:r w:rsidRPr="00ED1564">
        <w:rPr>
          <w:rFonts w:ascii="Consolas" w:eastAsia="Times New Roman" w:hAnsi="Consolas" w:cs="Times New Roman"/>
          <w:color w:val="FFFFFF"/>
        </w:rPr>
        <w:t xml:space="preserve"> d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d_no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DEPT_ID</w:t>
      </w:r>
      <w:r w:rsidRPr="00ED1564">
        <w:rPr>
          <w:rFonts w:ascii="Consolas" w:eastAsia="Times New Roman" w:hAnsi="Consolas" w:cs="Times New Roman"/>
          <w:color w:val="868D9C"/>
        </w:rPr>
        <w:t>,</w:t>
      </w:r>
    </w:p>
    <w:p w14:paraId="0F5F0AAC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t>        d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d_name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DEPT</w:t>
      </w:r>
      <w:r w:rsidRPr="00ED1564">
        <w:rPr>
          <w:rFonts w:ascii="Consolas" w:eastAsia="Times New Roman" w:hAnsi="Consolas" w:cs="Times New Roman"/>
          <w:color w:val="868D9C"/>
        </w:rPr>
        <w:t>,</w:t>
      </w:r>
    </w:p>
    <w:p w14:paraId="4C292C38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t>        b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b_code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BRANCH_CODE</w:t>
      </w:r>
      <w:r w:rsidRPr="00ED1564">
        <w:rPr>
          <w:rFonts w:ascii="Consolas" w:eastAsia="Times New Roman" w:hAnsi="Consolas" w:cs="Times New Roman"/>
          <w:color w:val="868D9C"/>
        </w:rPr>
        <w:t>,</w:t>
      </w:r>
    </w:p>
    <w:p w14:paraId="629241F9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t>        b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b_name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BRANCH</w:t>
      </w:r>
    </w:p>
    <w:p w14:paraId="1FF9E14C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FROM</w:t>
      </w:r>
      <w:r w:rsidRPr="00ED1564">
        <w:rPr>
          <w:rFonts w:ascii="Consolas" w:eastAsia="Times New Roman" w:hAnsi="Consolas" w:cs="Times New Roman"/>
          <w:color w:val="FFFFFF"/>
        </w:rPr>
        <w:t xml:space="preserve"> department d</w:t>
      </w:r>
    </w:p>
    <w:p w14:paraId="5044F368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JOIN</w:t>
      </w:r>
      <w:r w:rsidRPr="00ED1564">
        <w:rPr>
          <w:rFonts w:ascii="Consolas" w:eastAsia="Times New Roman" w:hAnsi="Consolas" w:cs="Times New Roman"/>
          <w:color w:val="FFFFFF"/>
        </w:rPr>
        <w:t xml:space="preserve"> branch b</w:t>
      </w:r>
    </w:p>
    <w:p w14:paraId="003AAB9C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t xml:space="preserve">    </w:t>
      </w:r>
      <w:r w:rsidRPr="00ED1564">
        <w:rPr>
          <w:rFonts w:ascii="Consolas" w:eastAsia="Times New Roman" w:hAnsi="Consolas" w:cs="Times New Roman"/>
          <w:color w:val="78DCE8"/>
        </w:rPr>
        <w:t xml:space="preserve">USING </w:t>
      </w:r>
      <w:r w:rsidRPr="00ED1564">
        <w:rPr>
          <w:rFonts w:ascii="Consolas" w:eastAsia="Times New Roman" w:hAnsi="Consolas" w:cs="Times New Roman"/>
          <w:color w:val="868D9C"/>
        </w:rPr>
        <w:t>(</w:t>
      </w:r>
      <w:r w:rsidRPr="00ED1564">
        <w:rPr>
          <w:rFonts w:ascii="Consolas" w:eastAsia="Times New Roman" w:hAnsi="Consolas" w:cs="Times New Roman"/>
          <w:color w:val="78DCE8"/>
        </w:rPr>
        <w:t>d_no</w:t>
      </w:r>
      <w:r w:rsidRPr="00ED1564">
        <w:rPr>
          <w:rFonts w:ascii="Consolas" w:eastAsia="Times New Roman" w:hAnsi="Consolas" w:cs="Times New Roman"/>
          <w:color w:val="868D9C"/>
        </w:rPr>
        <w:t>)</w:t>
      </w:r>
    </w:p>
    <w:p w14:paraId="65D63671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WHERE</w:t>
      </w:r>
      <w:r w:rsidRPr="00ED1564">
        <w:rPr>
          <w:rFonts w:ascii="Consolas" w:eastAsia="Times New Roman" w:hAnsi="Consolas" w:cs="Times New Roman"/>
          <w:color w:val="FFFFFF"/>
        </w:rPr>
        <w:t xml:space="preserve"> d_name </w:t>
      </w:r>
      <w:r w:rsidRPr="00ED1564">
        <w:rPr>
          <w:rFonts w:ascii="Consolas" w:eastAsia="Times New Roman" w:hAnsi="Consolas" w:cs="Times New Roman"/>
          <w:color w:val="868D9C"/>
        </w:rPr>
        <w:t>=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A9DC76"/>
        </w:rPr>
        <w:t>"CSE"</w:t>
      </w:r>
    </w:p>
    <w:p w14:paraId="799650C2" w14:textId="57D6FE64" w:rsidR="0078198D" w:rsidRDefault="0078198D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EA151F" w14:textId="138ACFE1" w:rsidR="00ED1564" w:rsidRDefault="00BF0EE5" w:rsidP="00D610F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0EE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5D9FCC6" wp14:editId="56C30B06">
            <wp:extent cx="2981741" cy="1733792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B764" w14:textId="77777777" w:rsidR="00BF0EE5" w:rsidRDefault="00BF0EE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C5B2D9" w14:textId="26694A33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. Print the names of courses offered in a particular department in a particular semester;</w:t>
      </w:r>
    </w:p>
    <w:p w14:paraId="30505C52" w14:textId="309417D0" w:rsidR="00BF0EE5" w:rsidRDefault="00BF0EE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8070E8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SELECT</w:t>
      </w:r>
      <w:r w:rsidRPr="008F6FB5">
        <w:rPr>
          <w:rFonts w:ascii="Consolas" w:eastAsia="Times New Roman" w:hAnsi="Consolas" w:cs="Times New Roman"/>
          <w:color w:val="FFFFFF"/>
        </w:rPr>
        <w:t xml:space="preserve"> c</w:t>
      </w:r>
      <w:r w:rsidRPr="008F6FB5">
        <w:rPr>
          <w:rFonts w:ascii="Consolas" w:eastAsia="Times New Roman" w:hAnsi="Consolas" w:cs="Times New Roman"/>
          <w:color w:val="868D9C"/>
        </w:rPr>
        <w:t>.</w:t>
      </w:r>
      <w:r w:rsidRPr="008F6FB5">
        <w:rPr>
          <w:rFonts w:ascii="Consolas" w:eastAsia="Times New Roman" w:hAnsi="Consolas" w:cs="Times New Roman"/>
          <w:color w:val="FFFFFF"/>
        </w:rPr>
        <w:t>c_name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d</w:t>
      </w:r>
      <w:r w:rsidRPr="008F6FB5">
        <w:rPr>
          <w:rFonts w:ascii="Consolas" w:eastAsia="Times New Roman" w:hAnsi="Consolas" w:cs="Times New Roman"/>
          <w:color w:val="868D9C"/>
        </w:rPr>
        <w:t>.</w:t>
      </w:r>
      <w:r w:rsidRPr="008F6FB5">
        <w:rPr>
          <w:rFonts w:ascii="Consolas" w:eastAsia="Times New Roman" w:hAnsi="Consolas" w:cs="Times New Roman"/>
          <w:color w:val="FFFFFF"/>
        </w:rPr>
        <w:t>d_name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bc</w:t>
      </w:r>
      <w:r w:rsidRPr="008F6FB5">
        <w:rPr>
          <w:rFonts w:ascii="Consolas" w:eastAsia="Times New Roman" w:hAnsi="Consolas" w:cs="Times New Roman"/>
          <w:color w:val="868D9C"/>
        </w:rPr>
        <w:t>.</w:t>
      </w:r>
      <w:r w:rsidRPr="008F6FB5">
        <w:rPr>
          <w:rFonts w:ascii="Consolas" w:eastAsia="Times New Roman" w:hAnsi="Consolas" w:cs="Times New Roman"/>
          <w:color w:val="FFFFFF"/>
        </w:rPr>
        <w:t>semester</w:t>
      </w:r>
    </w:p>
    <w:p w14:paraId="7878559C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lastRenderedPageBreak/>
        <w:t>FROM</w:t>
      </w:r>
      <w:r w:rsidRPr="008F6FB5">
        <w:rPr>
          <w:rFonts w:ascii="Consolas" w:eastAsia="Times New Roman" w:hAnsi="Consolas" w:cs="Times New Roman"/>
          <w:color w:val="FFFFFF"/>
        </w:rPr>
        <w:t xml:space="preserve"> branch_course bc</w:t>
      </w:r>
    </w:p>
    <w:p w14:paraId="3B794000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JOIN</w:t>
      </w:r>
      <w:r w:rsidRPr="008F6FB5">
        <w:rPr>
          <w:rFonts w:ascii="Consolas" w:eastAsia="Times New Roman" w:hAnsi="Consolas" w:cs="Times New Roman"/>
          <w:color w:val="FFFFFF"/>
        </w:rPr>
        <w:t xml:space="preserve"> branch</w:t>
      </w:r>
    </w:p>
    <w:p w14:paraId="3599236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USING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78DCE8"/>
        </w:rPr>
        <w:t>b_code</w:t>
      </w:r>
      <w:r w:rsidRPr="008F6FB5">
        <w:rPr>
          <w:rFonts w:ascii="Consolas" w:eastAsia="Times New Roman" w:hAnsi="Consolas" w:cs="Times New Roman"/>
          <w:color w:val="868D9C"/>
        </w:rPr>
        <w:t>)</w:t>
      </w:r>
    </w:p>
    <w:p w14:paraId="4EF10E39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JOIN</w:t>
      </w:r>
      <w:r w:rsidRPr="008F6FB5">
        <w:rPr>
          <w:rFonts w:ascii="Consolas" w:eastAsia="Times New Roman" w:hAnsi="Consolas" w:cs="Times New Roman"/>
          <w:color w:val="FFFFFF"/>
        </w:rPr>
        <w:t xml:space="preserve"> department d</w:t>
      </w:r>
    </w:p>
    <w:p w14:paraId="10BB83B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using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78DCE8"/>
        </w:rPr>
        <w:t>d_no</w:t>
      </w:r>
      <w:r w:rsidRPr="008F6FB5">
        <w:rPr>
          <w:rFonts w:ascii="Consolas" w:eastAsia="Times New Roman" w:hAnsi="Consolas" w:cs="Times New Roman"/>
          <w:color w:val="868D9C"/>
        </w:rPr>
        <w:t>)</w:t>
      </w:r>
    </w:p>
    <w:p w14:paraId="04B7CEC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JOIN</w:t>
      </w:r>
      <w:r w:rsidRPr="008F6FB5">
        <w:rPr>
          <w:rFonts w:ascii="Consolas" w:eastAsia="Times New Roman" w:hAnsi="Consolas" w:cs="Times New Roman"/>
          <w:color w:val="FFFFFF"/>
        </w:rPr>
        <w:t xml:space="preserve"> course c</w:t>
      </w:r>
    </w:p>
    <w:p w14:paraId="1A839776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using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78DCE8"/>
        </w:rPr>
        <w:t>c_code</w:t>
      </w:r>
      <w:r w:rsidRPr="008F6FB5">
        <w:rPr>
          <w:rFonts w:ascii="Consolas" w:eastAsia="Times New Roman" w:hAnsi="Consolas" w:cs="Times New Roman"/>
          <w:color w:val="868D9C"/>
        </w:rPr>
        <w:t>)</w:t>
      </w:r>
    </w:p>
    <w:p w14:paraId="4556391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WHERE</w:t>
      </w:r>
      <w:r w:rsidRPr="008F6FB5">
        <w:rPr>
          <w:rFonts w:ascii="Consolas" w:eastAsia="Times New Roman" w:hAnsi="Consolas" w:cs="Times New Roman"/>
          <w:color w:val="FFFFFF"/>
        </w:rPr>
        <w:t xml:space="preserve"> semester </w:t>
      </w:r>
      <w:r w:rsidRPr="008F6FB5">
        <w:rPr>
          <w:rFonts w:ascii="Consolas" w:eastAsia="Times New Roman" w:hAnsi="Consolas" w:cs="Times New Roman"/>
          <w:color w:val="868D9C"/>
        </w:rPr>
        <w:t>=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6A67"/>
        </w:rPr>
        <w:t>AND</w:t>
      </w:r>
      <w:r w:rsidRPr="008F6FB5">
        <w:rPr>
          <w:rFonts w:ascii="Consolas" w:eastAsia="Times New Roman" w:hAnsi="Consolas" w:cs="Times New Roman"/>
          <w:color w:val="FFFFFF"/>
        </w:rPr>
        <w:t xml:space="preserve"> d_name </w:t>
      </w:r>
      <w:r w:rsidRPr="008F6FB5">
        <w:rPr>
          <w:rFonts w:ascii="Consolas" w:eastAsia="Times New Roman" w:hAnsi="Consolas" w:cs="Times New Roman"/>
          <w:color w:val="868D9C"/>
        </w:rPr>
        <w:t>=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SE"</w:t>
      </w:r>
    </w:p>
    <w:p w14:paraId="3C6254CA" w14:textId="7E7E018B" w:rsidR="008F6FB5" w:rsidRDefault="008F6FB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30E2A95" w14:textId="65223243" w:rsidR="008F6FB5" w:rsidRDefault="008F6FB5" w:rsidP="00D610F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F6FB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BEF3118" wp14:editId="523B501E">
            <wp:extent cx="2981741" cy="1733792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4696" w14:textId="77777777" w:rsidR="00BF0EE5" w:rsidRDefault="00BF0EE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09FA082" w14:textId="2F5B617C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. Print the students roll no, Name and grades;</w:t>
      </w:r>
    </w:p>
    <w:p w14:paraId="5FB78C78" w14:textId="1F94D361" w:rsidR="004213B1" w:rsidRDefault="004213B1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C6B34D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C6A67"/>
        </w:rPr>
        <w:t>SELECT</w:t>
      </w:r>
      <w:r w:rsidRPr="00E43DE4">
        <w:rPr>
          <w:rFonts w:ascii="Consolas" w:eastAsia="Times New Roman" w:hAnsi="Consolas" w:cs="Times New Roman"/>
          <w:color w:val="FFFFFF"/>
        </w:rPr>
        <w:t xml:space="preserve"> s</w:t>
      </w:r>
      <w:r w:rsidRPr="00E43DE4">
        <w:rPr>
          <w:rFonts w:ascii="Consolas" w:eastAsia="Times New Roman" w:hAnsi="Consolas" w:cs="Times New Roman"/>
          <w:color w:val="868D9C"/>
        </w:rPr>
        <w:t>.</w:t>
      </w:r>
      <w:r w:rsidRPr="00E43DE4">
        <w:rPr>
          <w:rFonts w:ascii="Consolas" w:eastAsia="Times New Roman" w:hAnsi="Consolas" w:cs="Times New Roman"/>
          <w:color w:val="FFFFFF"/>
        </w:rPr>
        <w:t>rollno</w:t>
      </w:r>
      <w:r w:rsidRPr="00E43DE4">
        <w:rPr>
          <w:rFonts w:ascii="Consolas" w:eastAsia="Times New Roman" w:hAnsi="Consolas" w:cs="Times New Roman"/>
          <w:color w:val="868D9C"/>
        </w:rPr>
        <w:t>,</w:t>
      </w:r>
      <w:r w:rsidRPr="00E43DE4">
        <w:rPr>
          <w:rFonts w:ascii="Consolas" w:eastAsia="Times New Roman" w:hAnsi="Consolas" w:cs="Times New Roman"/>
          <w:color w:val="FFFFFF"/>
        </w:rPr>
        <w:t xml:space="preserve"> s</w:t>
      </w:r>
      <w:r w:rsidRPr="00E43DE4">
        <w:rPr>
          <w:rFonts w:ascii="Consolas" w:eastAsia="Times New Roman" w:hAnsi="Consolas" w:cs="Times New Roman"/>
          <w:color w:val="868D9C"/>
        </w:rPr>
        <w:t>.</w:t>
      </w:r>
      <w:r w:rsidRPr="00E43DE4">
        <w:rPr>
          <w:rFonts w:ascii="Consolas" w:eastAsia="Times New Roman" w:hAnsi="Consolas" w:cs="Times New Roman"/>
          <w:color w:val="FFFFFF"/>
        </w:rPr>
        <w:t>name</w:t>
      </w:r>
      <w:r w:rsidRPr="00E43DE4">
        <w:rPr>
          <w:rFonts w:ascii="Consolas" w:eastAsia="Times New Roman" w:hAnsi="Consolas" w:cs="Times New Roman"/>
          <w:color w:val="868D9C"/>
        </w:rPr>
        <w:t>,</w:t>
      </w:r>
      <w:r w:rsidRPr="00E43DE4">
        <w:rPr>
          <w:rFonts w:ascii="Consolas" w:eastAsia="Times New Roman" w:hAnsi="Consolas" w:cs="Times New Roman"/>
          <w:color w:val="FFFFFF"/>
        </w:rPr>
        <w:t xml:space="preserve"> e</w:t>
      </w:r>
      <w:r w:rsidRPr="00E43DE4">
        <w:rPr>
          <w:rFonts w:ascii="Consolas" w:eastAsia="Times New Roman" w:hAnsi="Consolas" w:cs="Times New Roman"/>
          <w:color w:val="868D9C"/>
        </w:rPr>
        <w:t>.</w:t>
      </w:r>
      <w:r w:rsidRPr="00E43DE4">
        <w:rPr>
          <w:rFonts w:ascii="Consolas" w:eastAsia="Times New Roman" w:hAnsi="Consolas" w:cs="Times New Roman"/>
          <w:color w:val="FFFFFF"/>
        </w:rPr>
        <w:t>grade</w:t>
      </w:r>
    </w:p>
    <w:p w14:paraId="60D9577A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C6A67"/>
        </w:rPr>
        <w:t>FROM</w:t>
      </w:r>
      <w:r w:rsidRPr="00E43DE4">
        <w:rPr>
          <w:rFonts w:ascii="Consolas" w:eastAsia="Times New Roman" w:hAnsi="Consolas" w:cs="Times New Roman"/>
          <w:color w:val="FFFFFF"/>
        </w:rPr>
        <w:t xml:space="preserve"> student s</w:t>
      </w:r>
    </w:p>
    <w:p w14:paraId="0CFDE09B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C6A67"/>
        </w:rPr>
        <w:t>JOIN</w:t>
      </w:r>
      <w:r w:rsidRPr="00E43DE4">
        <w:rPr>
          <w:rFonts w:ascii="Consolas" w:eastAsia="Times New Roman" w:hAnsi="Consolas" w:cs="Times New Roman"/>
          <w:color w:val="FFFFFF"/>
        </w:rPr>
        <w:t xml:space="preserve"> enrolls e</w:t>
      </w:r>
    </w:p>
    <w:p w14:paraId="029E4266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FFFFF"/>
        </w:rPr>
        <w:t xml:space="preserve">    </w:t>
      </w:r>
      <w:r w:rsidRPr="00E43DE4">
        <w:rPr>
          <w:rFonts w:ascii="Consolas" w:eastAsia="Times New Roman" w:hAnsi="Consolas" w:cs="Times New Roman"/>
          <w:color w:val="78DCE8"/>
        </w:rPr>
        <w:t xml:space="preserve">USING </w:t>
      </w:r>
      <w:r w:rsidRPr="00E43DE4">
        <w:rPr>
          <w:rFonts w:ascii="Consolas" w:eastAsia="Times New Roman" w:hAnsi="Consolas" w:cs="Times New Roman"/>
          <w:color w:val="868D9C"/>
        </w:rPr>
        <w:t>(</w:t>
      </w:r>
      <w:r w:rsidRPr="00E43DE4">
        <w:rPr>
          <w:rFonts w:ascii="Consolas" w:eastAsia="Times New Roman" w:hAnsi="Consolas" w:cs="Times New Roman"/>
          <w:color w:val="78DCE8"/>
        </w:rPr>
        <w:t>rollno</w:t>
      </w:r>
      <w:r w:rsidRPr="00E43DE4">
        <w:rPr>
          <w:rFonts w:ascii="Consolas" w:eastAsia="Times New Roman" w:hAnsi="Consolas" w:cs="Times New Roman"/>
          <w:color w:val="868D9C"/>
        </w:rPr>
        <w:t>)</w:t>
      </w:r>
    </w:p>
    <w:p w14:paraId="2B7DE66A" w14:textId="17FD3080" w:rsidR="004213B1" w:rsidRDefault="004213B1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312F381" w14:textId="7A4BBE84" w:rsidR="00E43DE4" w:rsidRDefault="00E43DE4" w:rsidP="00D610F0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43DE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21E1AA2" wp14:editId="2DB0FFA2">
            <wp:extent cx="1881770" cy="3086100"/>
            <wp:effectExtent l="0" t="0" r="444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98282" cy="311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A7D69" w14:textId="4A1F1EB5" w:rsidR="00B86C48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. Print the details of students who are enrolled for different courses. </w:t>
      </w:r>
    </w:p>
    <w:p w14:paraId="26E9DDF2" w14:textId="74F45EBC" w:rsidR="007B19E3" w:rsidRDefault="007B19E3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437A15" w14:textId="77777777" w:rsidR="007F433D" w:rsidRPr="007F433D" w:rsidRDefault="007F433D" w:rsidP="007F433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F433D">
        <w:rPr>
          <w:rFonts w:ascii="Consolas" w:eastAsia="Times New Roman" w:hAnsi="Consolas" w:cs="Times New Roman"/>
          <w:color w:val="FC6A67"/>
        </w:rPr>
        <w:t>SELECT</w:t>
      </w:r>
      <w:r w:rsidRPr="007F433D">
        <w:rPr>
          <w:rFonts w:ascii="Consolas" w:eastAsia="Times New Roman" w:hAnsi="Consolas" w:cs="Times New Roman"/>
          <w:color w:val="FFFFFF"/>
        </w:rPr>
        <w:t xml:space="preserve"> s</w:t>
      </w:r>
      <w:r w:rsidRPr="007F433D">
        <w:rPr>
          <w:rFonts w:ascii="Consolas" w:eastAsia="Times New Roman" w:hAnsi="Consolas" w:cs="Times New Roman"/>
          <w:color w:val="868D9C"/>
        </w:rPr>
        <w:t>.</w:t>
      </w:r>
      <w:r w:rsidRPr="007F433D">
        <w:rPr>
          <w:rFonts w:ascii="Consolas" w:eastAsia="Times New Roman" w:hAnsi="Consolas" w:cs="Times New Roman"/>
          <w:color w:val="FFFFFF"/>
        </w:rPr>
        <w:t>rollno</w:t>
      </w:r>
      <w:r w:rsidRPr="007F433D">
        <w:rPr>
          <w:rFonts w:ascii="Consolas" w:eastAsia="Times New Roman" w:hAnsi="Consolas" w:cs="Times New Roman"/>
          <w:color w:val="868D9C"/>
        </w:rPr>
        <w:t>,</w:t>
      </w:r>
      <w:r w:rsidRPr="007F433D">
        <w:rPr>
          <w:rFonts w:ascii="Consolas" w:eastAsia="Times New Roman" w:hAnsi="Consolas" w:cs="Times New Roman"/>
          <w:color w:val="FFFFFF"/>
        </w:rPr>
        <w:t xml:space="preserve"> s</w:t>
      </w:r>
      <w:r w:rsidRPr="007F433D">
        <w:rPr>
          <w:rFonts w:ascii="Consolas" w:eastAsia="Times New Roman" w:hAnsi="Consolas" w:cs="Times New Roman"/>
          <w:color w:val="868D9C"/>
        </w:rPr>
        <w:t>.</w:t>
      </w:r>
      <w:r w:rsidRPr="007F433D">
        <w:rPr>
          <w:rFonts w:ascii="Consolas" w:eastAsia="Times New Roman" w:hAnsi="Consolas" w:cs="Times New Roman"/>
          <w:color w:val="FFFFFF"/>
        </w:rPr>
        <w:t>name</w:t>
      </w:r>
      <w:r w:rsidRPr="007F433D">
        <w:rPr>
          <w:rFonts w:ascii="Consolas" w:eastAsia="Times New Roman" w:hAnsi="Consolas" w:cs="Times New Roman"/>
          <w:color w:val="868D9C"/>
        </w:rPr>
        <w:t>,</w:t>
      </w:r>
      <w:r w:rsidRPr="007F433D">
        <w:rPr>
          <w:rFonts w:ascii="Consolas" w:eastAsia="Times New Roman" w:hAnsi="Consolas" w:cs="Times New Roman"/>
          <w:color w:val="FFFFFF"/>
        </w:rPr>
        <w:t xml:space="preserve"> s</w:t>
      </w:r>
      <w:r w:rsidRPr="007F433D">
        <w:rPr>
          <w:rFonts w:ascii="Consolas" w:eastAsia="Times New Roman" w:hAnsi="Consolas" w:cs="Times New Roman"/>
          <w:color w:val="868D9C"/>
        </w:rPr>
        <w:t>.</w:t>
      </w:r>
      <w:r w:rsidRPr="007F433D">
        <w:rPr>
          <w:rFonts w:ascii="Consolas" w:eastAsia="Times New Roman" w:hAnsi="Consolas" w:cs="Times New Roman"/>
          <w:color w:val="FFFFFF"/>
        </w:rPr>
        <w:t>gender</w:t>
      </w:r>
      <w:r w:rsidRPr="007F433D">
        <w:rPr>
          <w:rFonts w:ascii="Consolas" w:eastAsia="Times New Roman" w:hAnsi="Consolas" w:cs="Times New Roman"/>
          <w:color w:val="868D9C"/>
        </w:rPr>
        <w:t>,</w:t>
      </w:r>
      <w:r w:rsidRPr="007F433D">
        <w:rPr>
          <w:rFonts w:ascii="Consolas" w:eastAsia="Times New Roman" w:hAnsi="Consolas" w:cs="Times New Roman"/>
          <w:color w:val="FFFFFF"/>
        </w:rPr>
        <w:t xml:space="preserve"> s</w:t>
      </w:r>
      <w:r w:rsidRPr="007F433D">
        <w:rPr>
          <w:rFonts w:ascii="Consolas" w:eastAsia="Times New Roman" w:hAnsi="Consolas" w:cs="Times New Roman"/>
          <w:color w:val="868D9C"/>
        </w:rPr>
        <w:t>.</w:t>
      </w:r>
      <w:r w:rsidRPr="007F433D">
        <w:rPr>
          <w:rFonts w:ascii="Consolas" w:eastAsia="Times New Roman" w:hAnsi="Consolas" w:cs="Times New Roman"/>
          <w:color w:val="FFFFFF"/>
        </w:rPr>
        <w:t>doa</w:t>
      </w:r>
      <w:r w:rsidRPr="007F433D">
        <w:rPr>
          <w:rFonts w:ascii="Consolas" w:eastAsia="Times New Roman" w:hAnsi="Consolas" w:cs="Times New Roman"/>
          <w:color w:val="868D9C"/>
        </w:rPr>
        <w:t>,</w:t>
      </w:r>
      <w:r w:rsidRPr="007F433D">
        <w:rPr>
          <w:rFonts w:ascii="Consolas" w:eastAsia="Times New Roman" w:hAnsi="Consolas" w:cs="Times New Roman"/>
          <w:color w:val="FFFFFF"/>
        </w:rPr>
        <w:t xml:space="preserve"> c</w:t>
      </w:r>
      <w:r w:rsidRPr="007F433D">
        <w:rPr>
          <w:rFonts w:ascii="Consolas" w:eastAsia="Times New Roman" w:hAnsi="Consolas" w:cs="Times New Roman"/>
          <w:color w:val="868D9C"/>
        </w:rPr>
        <w:t>.</w:t>
      </w:r>
      <w:r w:rsidRPr="007F433D">
        <w:rPr>
          <w:rFonts w:ascii="Consolas" w:eastAsia="Times New Roman" w:hAnsi="Consolas" w:cs="Times New Roman"/>
          <w:color w:val="FFFFFF"/>
        </w:rPr>
        <w:t>c_name</w:t>
      </w:r>
      <w:r w:rsidRPr="007F433D">
        <w:rPr>
          <w:rFonts w:ascii="Consolas" w:eastAsia="Times New Roman" w:hAnsi="Consolas" w:cs="Times New Roman"/>
          <w:color w:val="868D9C"/>
        </w:rPr>
        <w:t>,</w:t>
      </w:r>
      <w:r w:rsidRPr="007F433D">
        <w:rPr>
          <w:rFonts w:ascii="Consolas" w:eastAsia="Times New Roman" w:hAnsi="Consolas" w:cs="Times New Roman"/>
          <w:color w:val="FFFFFF"/>
        </w:rPr>
        <w:t xml:space="preserve"> e</w:t>
      </w:r>
      <w:r w:rsidRPr="007F433D">
        <w:rPr>
          <w:rFonts w:ascii="Consolas" w:eastAsia="Times New Roman" w:hAnsi="Consolas" w:cs="Times New Roman"/>
          <w:color w:val="868D9C"/>
        </w:rPr>
        <w:t>.</w:t>
      </w:r>
      <w:r w:rsidRPr="007F433D">
        <w:rPr>
          <w:rFonts w:ascii="Consolas" w:eastAsia="Times New Roman" w:hAnsi="Consolas" w:cs="Times New Roman"/>
          <w:color w:val="FFFFFF"/>
        </w:rPr>
        <w:t>grade</w:t>
      </w:r>
    </w:p>
    <w:p w14:paraId="3CAF41F5" w14:textId="77777777" w:rsidR="007F433D" w:rsidRPr="007F433D" w:rsidRDefault="007F433D" w:rsidP="007F433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F433D">
        <w:rPr>
          <w:rFonts w:ascii="Consolas" w:eastAsia="Times New Roman" w:hAnsi="Consolas" w:cs="Times New Roman"/>
          <w:color w:val="FC6A67"/>
        </w:rPr>
        <w:t>FROM</w:t>
      </w:r>
      <w:r w:rsidRPr="007F433D">
        <w:rPr>
          <w:rFonts w:ascii="Consolas" w:eastAsia="Times New Roman" w:hAnsi="Consolas" w:cs="Times New Roman"/>
          <w:color w:val="FFFFFF"/>
        </w:rPr>
        <w:t xml:space="preserve"> enrolls e</w:t>
      </w:r>
    </w:p>
    <w:p w14:paraId="2A82350A" w14:textId="77777777" w:rsidR="007F433D" w:rsidRPr="007F433D" w:rsidRDefault="007F433D" w:rsidP="007F433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F433D">
        <w:rPr>
          <w:rFonts w:ascii="Consolas" w:eastAsia="Times New Roman" w:hAnsi="Consolas" w:cs="Times New Roman"/>
          <w:color w:val="FC6A67"/>
        </w:rPr>
        <w:t>JOIN</w:t>
      </w:r>
      <w:r w:rsidRPr="007F433D">
        <w:rPr>
          <w:rFonts w:ascii="Consolas" w:eastAsia="Times New Roman" w:hAnsi="Consolas" w:cs="Times New Roman"/>
          <w:color w:val="FFFFFF"/>
        </w:rPr>
        <w:t xml:space="preserve"> student s</w:t>
      </w:r>
    </w:p>
    <w:p w14:paraId="60397CB9" w14:textId="77777777" w:rsidR="007F433D" w:rsidRPr="007F433D" w:rsidRDefault="007F433D" w:rsidP="007F433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F433D">
        <w:rPr>
          <w:rFonts w:ascii="Consolas" w:eastAsia="Times New Roman" w:hAnsi="Consolas" w:cs="Times New Roman"/>
          <w:color w:val="FFFFFF"/>
        </w:rPr>
        <w:t xml:space="preserve">    </w:t>
      </w:r>
      <w:r w:rsidRPr="007F433D">
        <w:rPr>
          <w:rFonts w:ascii="Consolas" w:eastAsia="Times New Roman" w:hAnsi="Consolas" w:cs="Times New Roman"/>
          <w:color w:val="78DCE8"/>
        </w:rPr>
        <w:t xml:space="preserve">USING </w:t>
      </w:r>
      <w:r w:rsidRPr="007F433D">
        <w:rPr>
          <w:rFonts w:ascii="Consolas" w:eastAsia="Times New Roman" w:hAnsi="Consolas" w:cs="Times New Roman"/>
          <w:color w:val="868D9C"/>
        </w:rPr>
        <w:t>(</w:t>
      </w:r>
      <w:r w:rsidRPr="007F433D">
        <w:rPr>
          <w:rFonts w:ascii="Consolas" w:eastAsia="Times New Roman" w:hAnsi="Consolas" w:cs="Times New Roman"/>
          <w:color w:val="78DCE8"/>
        </w:rPr>
        <w:t>rollno</w:t>
      </w:r>
      <w:r w:rsidRPr="007F433D">
        <w:rPr>
          <w:rFonts w:ascii="Consolas" w:eastAsia="Times New Roman" w:hAnsi="Consolas" w:cs="Times New Roman"/>
          <w:color w:val="868D9C"/>
        </w:rPr>
        <w:t>)</w:t>
      </w:r>
    </w:p>
    <w:p w14:paraId="1872B8F9" w14:textId="77777777" w:rsidR="007F433D" w:rsidRPr="007F433D" w:rsidRDefault="007F433D" w:rsidP="007F433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F433D">
        <w:rPr>
          <w:rFonts w:ascii="Consolas" w:eastAsia="Times New Roman" w:hAnsi="Consolas" w:cs="Times New Roman"/>
          <w:color w:val="FC6A67"/>
        </w:rPr>
        <w:t>JOIN</w:t>
      </w:r>
      <w:r w:rsidRPr="007F433D">
        <w:rPr>
          <w:rFonts w:ascii="Consolas" w:eastAsia="Times New Roman" w:hAnsi="Consolas" w:cs="Times New Roman"/>
          <w:color w:val="FFFFFF"/>
        </w:rPr>
        <w:t xml:space="preserve"> course c</w:t>
      </w:r>
    </w:p>
    <w:p w14:paraId="042EF44A" w14:textId="77777777" w:rsidR="007F433D" w:rsidRPr="007F433D" w:rsidRDefault="007F433D" w:rsidP="007F433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F433D">
        <w:rPr>
          <w:rFonts w:ascii="Consolas" w:eastAsia="Times New Roman" w:hAnsi="Consolas" w:cs="Times New Roman"/>
          <w:color w:val="FFFFFF"/>
        </w:rPr>
        <w:t xml:space="preserve">    </w:t>
      </w:r>
      <w:r w:rsidRPr="007F433D">
        <w:rPr>
          <w:rFonts w:ascii="Consolas" w:eastAsia="Times New Roman" w:hAnsi="Consolas" w:cs="Times New Roman"/>
          <w:color w:val="78DCE8"/>
        </w:rPr>
        <w:t xml:space="preserve">USING </w:t>
      </w:r>
      <w:r w:rsidRPr="007F433D">
        <w:rPr>
          <w:rFonts w:ascii="Consolas" w:eastAsia="Times New Roman" w:hAnsi="Consolas" w:cs="Times New Roman"/>
          <w:color w:val="868D9C"/>
        </w:rPr>
        <w:t>(</w:t>
      </w:r>
      <w:r w:rsidRPr="007F433D">
        <w:rPr>
          <w:rFonts w:ascii="Consolas" w:eastAsia="Times New Roman" w:hAnsi="Consolas" w:cs="Times New Roman"/>
          <w:color w:val="78DCE8"/>
        </w:rPr>
        <w:t>c_code</w:t>
      </w:r>
      <w:r w:rsidRPr="007F433D">
        <w:rPr>
          <w:rFonts w:ascii="Consolas" w:eastAsia="Times New Roman" w:hAnsi="Consolas" w:cs="Times New Roman"/>
          <w:color w:val="868D9C"/>
        </w:rPr>
        <w:t>)</w:t>
      </w:r>
    </w:p>
    <w:p w14:paraId="185E6778" w14:textId="77777777" w:rsidR="007F433D" w:rsidRPr="007F433D" w:rsidRDefault="007F433D" w:rsidP="007F433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F433D">
        <w:rPr>
          <w:rFonts w:ascii="Consolas" w:eastAsia="Times New Roman" w:hAnsi="Consolas" w:cs="Times New Roman"/>
          <w:color w:val="FC6A67"/>
        </w:rPr>
        <w:t>ORDER</w:t>
      </w:r>
      <w:r w:rsidRPr="007F433D">
        <w:rPr>
          <w:rFonts w:ascii="Consolas" w:eastAsia="Times New Roman" w:hAnsi="Consolas" w:cs="Times New Roman"/>
          <w:color w:val="FFFFFF"/>
        </w:rPr>
        <w:t xml:space="preserve"> </w:t>
      </w:r>
      <w:r w:rsidRPr="007F433D">
        <w:rPr>
          <w:rFonts w:ascii="Consolas" w:eastAsia="Times New Roman" w:hAnsi="Consolas" w:cs="Times New Roman"/>
          <w:color w:val="FC6A67"/>
        </w:rPr>
        <w:t>BY</w:t>
      </w:r>
      <w:r w:rsidRPr="007F433D">
        <w:rPr>
          <w:rFonts w:ascii="Consolas" w:eastAsia="Times New Roman" w:hAnsi="Consolas" w:cs="Times New Roman"/>
          <w:color w:val="FFFFFF"/>
        </w:rPr>
        <w:t xml:space="preserve"> rollno</w:t>
      </w:r>
    </w:p>
    <w:p w14:paraId="5DE3399F" w14:textId="74BC5165" w:rsidR="007B19E3" w:rsidRDefault="007B19E3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78B79C9" w14:textId="29394530" w:rsidR="007F433D" w:rsidRPr="00830432" w:rsidRDefault="007F433D" w:rsidP="007F433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F433D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5201BFB" wp14:editId="744D14C5">
            <wp:extent cx="4059140" cy="270067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1879" cy="2702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433D" w:rsidRPr="00830432" w:rsidSect="00DD1BA9">
      <w:footerReference w:type="default" r:id="rId16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73919" w14:textId="77777777" w:rsidR="007C4B3F" w:rsidRDefault="007C4B3F" w:rsidP="00935280">
      <w:pPr>
        <w:spacing w:after="0" w:line="240" w:lineRule="auto"/>
      </w:pPr>
      <w:r>
        <w:separator/>
      </w:r>
    </w:p>
  </w:endnote>
  <w:endnote w:type="continuationSeparator" w:id="0">
    <w:p w14:paraId="5F7C072F" w14:textId="77777777" w:rsidR="007C4B3F" w:rsidRDefault="007C4B3F" w:rsidP="00935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664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954E66" w14:textId="77777777" w:rsidR="00005DDB" w:rsidRDefault="00005DD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ED674A" w14:textId="77777777" w:rsidR="00005DDB" w:rsidRDefault="00005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930B3" w14:textId="77777777" w:rsidR="007C4B3F" w:rsidRDefault="007C4B3F" w:rsidP="00935280">
      <w:pPr>
        <w:spacing w:after="0" w:line="240" w:lineRule="auto"/>
      </w:pPr>
      <w:r>
        <w:separator/>
      </w:r>
    </w:p>
  </w:footnote>
  <w:footnote w:type="continuationSeparator" w:id="0">
    <w:p w14:paraId="14DB159C" w14:textId="77777777" w:rsidR="007C4B3F" w:rsidRDefault="007C4B3F" w:rsidP="009352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C8F"/>
    <w:multiLevelType w:val="hybridMultilevel"/>
    <w:tmpl w:val="FED607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EAB"/>
    <w:multiLevelType w:val="hybridMultilevel"/>
    <w:tmpl w:val="1A72E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E6C38"/>
    <w:multiLevelType w:val="hybridMultilevel"/>
    <w:tmpl w:val="B66027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50FD1"/>
    <w:multiLevelType w:val="hybridMultilevel"/>
    <w:tmpl w:val="64E8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2431"/>
    <w:multiLevelType w:val="hybridMultilevel"/>
    <w:tmpl w:val="E6C2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37FD4"/>
    <w:multiLevelType w:val="hybridMultilevel"/>
    <w:tmpl w:val="9D22A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C5543"/>
    <w:multiLevelType w:val="hybridMultilevel"/>
    <w:tmpl w:val="7478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E3851"/>
    <w:multiLevelType w:val="hybridMultilevel"/>
    <w:tmpl w:val="88F463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C7BAC"/>
    <w:multiLevelType w:val="hybridMultilevel"/>
    <w:tmpl w:val="B11A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BF0E02"/>
    <w:multiLevelType w:val="hybridMultilevel"/>
    <w:tmpl w:val="D958B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C358B"/>
    <w:multiLevelType w:val="hybridMultilevel"/>
    <w:tmpl w:val="53EC0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393517"/>
    <w:multiLevelType w:val="hybridMultilevel"/>
    <w:tmpl w:val="A62A1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803F95"/>
    <w:multiLevelType w:val="hybridMultilevel"/>
    <w:tmpl w:val="EFD086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DB7718"/>
    <w:multiLevelType w:val="hybridMultilevel"/>
    <w:tmpl w:val="7BF4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4E79FA"/>
    <w:multiLevelType w:val="hybridMultilevel"/>
    <w:tmpl w:val="55D41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6"/>
  </w:num>
  <w:num w:numId="4">
    <w:abstractNumId w:val="13"/>
  </w:num>
  <w:num w:numId="5">
    <w:abstractNumId w:val="8"/>
  </w:num>
  <w:num w:numId="6">
    <w:abstractNumId w:val="3"/>
  </w:num>
  <w:num w:numId="7">
    <w:abstractNumId w:val="9"/>
  </w:num>
  <w:num w:numId="8">
    <w:abstractNumId w:val="12"/>
  </w:num>
  <w:num w:numId="9">
    <w:abstractNumId w:val="14"/>
  </w:num>
  <w:num w:numId="10">
    <w:abstractNumId w:val="1"/>
  </w:num>
  <w:num w:numId="11">
    <w:abstractNumId w:val="5"/>
  </w:num>
  <w:num w:numId="12">
    <w:abstractNumId w:val="2"/>
  </w:num>
  <w:num w:numId="13">
    <w:abstractNumId w:val="0"/>
  </w:num>
  <w:num w:numId="14">
    <w:abstractNumId w:val="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EzMjU2NTIxNDZV0lEKTi0uzszPAymwqAUAypQTVywAAAA="/>
  </w:docVars>
  <w:rsids>
    <w:rsidRoot w:val="00E946D2"/>
    <w:rsid w:val="00005DDB"/>
    <w:rsid w:val="00140AF5"/>
    <w:rsid w:val="00142734"/>
    <w:rsid w:val="00153DA2"/>
    <w:rsid w:val="00163177"/>
    <w:rsid w:val="001724CF"/>
    <w:rsid w:val="001D63AE"/>
    <w:rsid w:val="001F45DB"/>
    <w:rsid w:val="00217304"/>
    <w:rsid w:val="0022228C"/>
    <w:rsid w:val="002742B1"/>
    <w:rsid w:val="002A1771"/>
    <w:rsid w:val="002B44CF"/>
    <w:rsid w:val="002D20BE"/>
    <w:rsid w:val="002F527F"/>
    <w:rsid w:val="00333A60"/>
    <w:rsid w:val="0034581A"/>
    <w:rsid w:val="003D5EAE"/>
    <w:rsid w:val="003E5F26"/>
    <w:rsid w:val="003E682E"/>
    <w:rsid w:val="00403D36"/>
    <w:rsid w:val="004213B1"/>
    <w:rsid w:val="00445328"/>
    <w:rsid w:val="0045063A"/>
    <w:rsid w:val="00454C4C"/>
    <w:rsid w:val="00475AF1"/>
    <w:rsid w:val="00477739"/>
    <w:rsid w:val="00491734"/>
    <w:rsid w:val="00494D0D"/>
    <w:rsid w:val="004A58CB"/>
    <w:rsid w:val="004D061B"/>
    <w:rsid w:val="0052731F"/>
    <w:rsid w:val="0053382B"/>
    <w:rsid w:val="0056449C"/>
    <w:rsid w:val="005A55A5"/>
    <w:rsid w:val="005A6AD2"/>
    <w:rsid w:val="005C2A54"/>
    <w:rsid w:val="005D66E1"/>
    <w:rsid w:val="005E3A1D"/>
    <w:rsid w:val="005F02AA"/>
    <w:rsid w:val="00625BC8"/>
    <w:rsid w:val="00626868"/>
    <w:rsid w:val="00631487"/>
    <w:rsid w:val="00646DF9"/>
    <w:rsid w:val="00653541"/>
    <w:rsid w:val="00662D9A"/>
    <w:rsid w:val="006F59B9"/>
    <w:rsid w:val="007333D7"/>
    <w:rsid w:val="007647EF"/>
    <w:rsid w:val="0078198D"/>
    <w:rsid w:val="0079149E"/>
    <w:rsid w:val="007B06F1"/>
    <w:rsid w:val="007B19E3"/>
    <w:rsid w:val="007C4B3F"/>
    <w:rsid w:val="007D508B"/>
    <w:rsid w:val="007D688D"/>
    <w:rsid w:val="007E0221"/>
    <w:rsid w:val="007F433D"/>
    <w:rsid w:val="0080153F"/>
    <w:rsid w:val="00807E39"/>
    <w:rsid w:val="00817211"/>
    <w:rsid w:val="00830432"/>
    <w:rsid w:val="008517D4"/>
    <w:rsid w:val="00894EBC"/>
    <w:rsid w:val="008C36B7"/>
    <w:rsid w:val="008E5ABD"/>
    <w:rsid w:val="008F01BA"/>
    <w:rsid w:val="008F6FB5"/>
    <w:rsid w:val="0091756D"/>
    <w:rsid w:val="009269C7"/>
    <w:rsid w:val="00935280"/>
    <w:rsid w:val="00980C95"/>
    <w:rsid w:val="00995130"/>
    <w:rsid w:val="009A1DB2"/>
    <w:rsid w:val="009A2E54"/>
    <w:rsid w:val="009D3A5B"/>
    <w:rsid w:val="009E383A"/>
    <w:rsid w:val="00A25D37"/>
    <w:rsid w:val="00A32528"/>
    <w:rsid w:val="00A60BAD"/>
    <w:rsid w:val="00A85FD9"/>
    <w:rsid w:val="00AB6FD8"/>
    <w:rsid w:val="00AB7415"/>
    <w:rsid w:val="00AD29F0"/>
    <w:rsid w:val="00B01A94"/>
    <w:rsid w:val="00B11589"/>
    <w:rsid w:val="00B14E9D"/>
    <w:rsid w:val="00B3562D"/>
    <w:rsid w:val="00B45096"/>
    <w:rsid w:val="00B63880"/>
    <w:rsid w:val="00B718CF"/>
    <w:rsid w:val="00B86C48"/>
    <w:rsid w:val="00B94DDF"/>
    <w:rsid w:val="00BA6379"/>
    <w:rsid w:val="00BD3A8E"/>
    <w:rsid w:val="00BD5C10"/>
    <w:rsid w:val="00BF0EE5"/>
    <w:rsid w:val="00C03431"/>
    <w:rsid w:val="00C37379"/>
    <w:rsid w:val="00C4657A"/>
    <w:rsid w:val="00CC0FB8"/>
    <w:rsid w:val="00CC4169"/>
    <w:rsid w:val="00CD48B6"/>
    <w:rsid w:val="00CD715B"/>
    <w:rsid w:val="00CE12C7"/>
    <w:rsid w:val="00CE355E"/>
    <w:rsid w:val="00D1058F"/>
    <w:rsid w:val="00D208EC"/>
    <w:rsid w:val="00D32D63"/>
    <w:rsid w:val="00D610F0"/>
    <w:rsid w:val="00D80158"/>
    <w:rsid w:val="00D865CB"/>
    <w:rsid w:val="00DD1BA9"/>
    <w:rsid w:val="00E046D1"/>
    <w:rsid w:val="00E176D4"/>
    <w:rsid w:val="00E43DE4"/>
    <w:rsid w:val="00E8138F"/>
    <w:rsid w:val="00E946D2"/>
    <w:rsid w:val="00EB65A9"/>
    <w:rsid w:val="00ED1564"/>
    <w:rsid w:val="00EE1A49"/>
    <w:rsid w:val="00EF5097"/>
    <w:rsid w:val="00F01879"/>
    <w:rsid w:val="00F3585B"/>
    <w:rsid w:val="00F40F02"/>
    <w:rsid w:val="00F660FB"/>
    <w:rsid w:val="00F825D7"/>
    <w:rsid w:val="00F86B34"/>
    <w:rsid w:val="00F973D0"/>
    <w:rsid w:val="00FA2725"/>
    <w:rsid w:val="00FE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19162"/>
  <w15:chartTrackingRefBased/>
  <w15:docId w15:val="{813D33E5-8112-4682-9D98-72C84429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BA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D2"/>
    <w:pPr>
      <w:ind w:left="720"/>
      <w:contextualSpacing/>
    </w:pPr>
  </w:style>
  <w:style w:type="table" w:styleId="TableGrid">
    <w:name w:val="Table Grid"/>
    <w:basedOn w:val="TableNormal"/>
    <w:uiPriority w:val="39"/>
    <w:rsid w:val="003E6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5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5280"/>
  </w:style>
  <w:style w:type="paragraph" w:styleId="Footer">
    <w:name w:val="footer"/>
    <w:basedOn w:val="Normal"/>
    <w:link w:val="FooterChar"/>
    <w:uiPriority w:val="99"/>
    <w:unhideWhenUsed/>
    <w:rsid w:val="00935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0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3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7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6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1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1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2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5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1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3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0CE55-D2F2-47D3-9271-52308E6A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2</TotalTime>
  <Pages>12</Pages>
  <Words>1391</Words>
  <Characters>79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58</cp:revision>
  <cp:lastPrinted>2022-01-29T03:55:00Z</cp:lastPrinted>
  <dcterms:created xsi:type="dcterms:W3CDTF">2021-09-26T17:38:00Z</dcterms:created>
  <dcterms:modified xsi:type="dcterms:W3CDTF">2022-02-08T09:14:00Z</dcterms:modified>
</cp:coreProperties>
</file>